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05E" w:rsidRPr="00C134EE" w:rsidRDefault="00882BD4" w:rsidP="002B78C5">
      <w:pPr>
        <w:tabs>
          <w:tab w:val="left" w:pos="720"/>
          <w:tab w:val="left" w:pos="1080"/>
        </w:tabs>
        <w:jc w:val="center"/>
        <w:rPr>
          <w:rFonts w:cs="Arial"/>
          <w:b/>
          <w:bCs/>
          <w:szCs w:val="24"/>
        </w:rPr>
      </w:pPr>
      <w:r w:rsidRPr="00C134EE">
        <w:rPr>
          <w:rFonts w:cs="Arial"/>
          <w:b/>
          <w:bCs/>
          <w:szCs w:val="24"/>
        </w:rPr>
        <w:t>A</w:t>
      </w:r>
      <w:r w:rsidR="0063205E" w:rsidRPr="00C134EE">
        <w:rPr>
          <w:rFonts w:cs="Arial"/>
          <w:b/>
          <w:bCs/>
          <w:szCs w:val="24"/>
        </w:rPr>
        <w:t>genda</w:t>
      </w:r>
    </w:p>
    <w:p w:rsidR="0063205E" w:rsidRPr="00C134EE" w:rsidRDefault="0063205E" w:rsidP="002B78C5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 xml:space="preserve">Shady Cove </w:t>
      </w:r>
      <w:r w:rsidR="00F013F1" w:rsidRPr="00C134EE">
        <w:rPr>
          <w:rFonts w:cs="Arial"/>
          <w:b/>
          <w:szCs w:val="24"/>
        </w:rPr>
        <w:t>Parks and Recreation</w:t>
      </w:r>
      <w:r w:rsidR="008A67FE" w:rsidRPr="00C134EE">
        <w:rPr>
          <w:rFonts w:cs="Arial"/>
          <w:b/>
          <w:szCs w:val="24"/>
        </w:rPr>
        <w:t xml:space="preserve"> Commission</w:t>
      </w:r>
      <w:r w:rsidR="00F013F1" w:rsidRPr="00C134EE">
        <w:rPr>
          <w:rFonts w:cs="Arial"/>
          <w:b/>
          <w:szCs w:val="24"/>
        </w:rPr>
        <w:t xml:space="preserve"> </w:t>
      </w:r>
      <w:r w:rsidRPr="00C134EE">
        <w:rPr>
          <w:rFonts w:cs="Arial"/>
          <w:b/>
          <w:szCs w:val="24"/>
        </w:rPr>
        <w:t>Meeting</w:t>
      </w:r>
    </w:p>
    <w:p w:rsidR="0063205E" w:rsidRPr="00C134EE" w:rsidRDefault="0063205E" w:rsidP="00F92BB2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</w:p>
    <w:p w:rsidR="00FF4D47" w:rsidRPr="00C134EE" w:rsidRDefault="00FF4D47" w:rsidP="0029650A">
      <w:pPr>
        <w:tabs>
          <w:tab w:val="left" w:pos="720"/>
          <w:tab w:val="left" w:pos="1080"/>
          <w:tab w:val="left" w:pos="1170"/>
          <w:tab w:val="left" w:pos="1440"/>
        </w:tabs>
        <w:jc w:val="center"/>
        <w:rPr>
          <w:rFonts w:cs="Arial"/>
          <w:szCs w:val="24"/>
        </w:rPr>
      </w:pPr>
      <w:r w:rsidRPr="00C134EE">
        <w:rPr>
          <w:rFonts w:cs="Arial"/>
          <w:bCs/>
          <w:szCs w:val="24"/>
        </w:rPr>
        <w:t>Shady Cove City Council Chamber</w:t>
      </w:r>
      <w:r w:rsidR="002B78C5">
        <w:rPr>
          <w:rFonts w:cs="Arial"/>
          <w:bCs/>
          <w:szCs w:val="24"/>
        </w:rPr>
        <w:t>s</w:t>
      </w:r>
    </w:p>
    <w:p w:rsidR="00392E34" w:rsidRPr="00C134EE" w:rsidRDefault="00A01878" w:rsidP="00F92BB2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224</w:t>
      </w:r>
      <w:r w:rsidR="003B322E" w:rsidRPr="00C134EE">
        <w:rPr>
          <w:rFonts w:cs="Arial"/>
          <w:szCs w:val="24"/>
        </w:rPr>
        <w:t>5</w:t>
      </w:r>
      <w:r w:rsidR="00FF4D47" w:rsidRPr="00C134EE">
        <w:rPr>
          <w:rFonts w:cs="Arial"/>
          <w:szCs w:val="24"/>
        </w:rPr>
        <w:t>1</w:t>
      </w:r>
      <w:r w:rsidR="00392E34" w:rsidRPr="00C134EE">
        <w:rPr>
          <w:rFonts w:cs="Arial"/>
          <w:szCs w:val="24"/>
        </w:rPr>
        <w:t xml:space="preserve"> Highway 62, Shady Cove, Oregon</w:t>
      </w:r>
    </w:p>
    <w:p w:rsidR="0063205E" w:rsidRPr="00C134EE" w:rsidRDefault="005E70A2" w:rsidP="004E61B1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Tuesday</w:t>
      </w:r>
      <w:r w:rsidR="007B7949" w:rsidRPr="00C134EE">
        <w:rPr>
          <w:rFonts w:cs="Arial"/>
          <w:szCs w:val="24"/>
        </w:rPr>
        <w:t xml:space="preserve">, </w:t>
      </w:r>
      <w:r w:rsidR="00A87207">
        <w:rPr>
          <w:rFonts w:cs="Arial"/>
          <w:szCs w:val="24"/>
        </w:rPr>
        <w:t>February 4</w:t>
      </w:r>
      <w:r w:rsidR="007A00FF" w:rsidRPr="00C134EE">
        <w:rPr>
          <w:rFonts w:cs="Arial"/>
          <w:szCs w:val="24"/>
        </w:rPr>
        <w:t>,</w:t>
      </w:r>
      <w:r w:rsidR="00F74290">
        <w:rPr>
          <w:rFonts w:cs="Arial"/>
          <w:szCs w:val="24"/>
        </w:rPr>
        <w:t xml:space="preserve"> 2020</w:t>
      </w:r>
    </w:p>
    <w:p w:rsidR="00B520A2" w:rsidRPr="00C134EE" w:rsidRDefault="00631EC4" w:rsidP="00F92BB2">
      <w:pPr>
        <w:pStyle w:val="AgendaIndent1"/>
        <w:tabs>
          <w:tab w:val="clear" w:pos="144"/>
          <w:tab w:val="clear" w:pos="36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6</w:t>
      </w:r>
      <w:r w:rsidR="00627789" w:rsidRPr="00C134EE">
        <w:rPr>
          <w:rFonts w:cs="Arial"/>
          <w:szCs w:val="24"/>
        </w:rPr>
        <w:t>:00</w:t>
      </w:r>
      <w:r w:rsidR="008C5449">
        <w:rPr>
          <w:rFonts w:cs="Arial"/>
          <w:szCs w:val="24"/>
        </w:rPr>
        <w:t xml:space="preserve"> PM</w:t>
      </w:r>
    </w:p>
    <w:p w:rsidR="002B78C5" w:rsidRDefault="002B78C5" w:rsidP="00620233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620233" w:rsidRPr="00C134EE" w:rsidRDefault="0063205E" w:rsidP="00620233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.</w:t>
      </w:r>
      <w:r w:rsidRPr="00C134EE">
        <w:rPr>
          <w:rFonts w:cs="Arial"/>
          <w:b/>
          <w:szCs w:val="24"/>
        </w:rPr>
        <w:tab/>
        <w:t>Call to Order</w:t>
      </w:r>
      <w:r w:rsidR="00620233" w:rsidRPr="00C134EE">
        <w:rPr>
          <w:rFonts w:cs="Arial"/>
          <w:b/>
          <w:szCs w:val="24"/>
        </w:rPr>
        <w:t xml:space="preserve"> </w:t>
      </w:r>
    </w:p>
    <w:p w:rsidR="00A82E7A" w:rsidRPr="00C134EE" w:rsidRDefault="00A82E7A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</w:p>
    <w:p w:rsidR="0063205E" w:rsidRPr="00C134EE" w:rsidRDefault="00F92BB2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  <w:t>A.</w:t>
      </w:r>
      <w:r w:rsidRPr="00C134EE">
        <w:rPr>
          <w:rFonts w:cs="Arial"/>
          <w:szCs w:val="24"/>
        </w:rPr>
        <w:tab/>
      </w:r>
      <w:r w:rsidR="0063205E" w:rsidRPr="00C134EE">
        <w:rPr>
          <w:rFonts w:cs="Arial"/>
          <w:szCs w:val="24"/>
        </w:rPr>
        <w:t xml:space="preserve">Roll </w:t>
      </w:r>
      <w:r w:rsidR="002447C2" w:rsidRPr="00C134EE">
        <w:rPr>
          <w:rFonts w:cs="Arial"/>
          <w:szCs w:val="24"/>
        </w:rPr>
        <w:t>C</w:t>
      </w:r>
      <w:r w:rsidR="0063205E" w:rsidRPr="00C134EE">
        <w:rPr>
          <w:rFonts w:cs="Arial"/>
          <w:szCs w:val="24"/>
        </w:rPr>
        <w:t>all</w:t>
      </w:r>
      <w:r w:rsidR="00620233" w:rsidRPr="00C134EE">
        <w:rPr>
          <w:rFonts w:cs="Arial"/>
          <w:szCs w:val="24"/>
        </w:rPr>
        <w:t xml:space="preserve"> </w:t>
      </w:r>
    </w:p>
    <w:p w:rsidR="00C26429" w:rsidRPr="00C134EE" w:rsidRDefault="00C26429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  <w:t>B.  Announcement</w:t>
      </w:r>
      <w:r w:rsidR="002B78C5">
        <w:rPr>
          <w:rFonts w:cs="Arial"/>
          <w:szCs w:val="24"/>
        </w:rPr>
        <w:t>s</w:t>
      </w:r>
      <w:r w:rsidRPr="00C134EE">
        <w:rPr>
          <w:rFonts w:cs="Arial"/>
          <w:szCs w:val="24"/>
        </w:rPr>
        <w:t xml:space="preserve"> by Presiding Officer</w:t>
      </w:r>
    </w:p>
    <w:p w:rsidR="00BD41FD" w:rsidRPr="00C134EE" w:rsidRDefault="0063205E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63205E" w:rsidRPr="00C134EE" w:rsidRDefault="0063205E" w:rsidP="00610361">
      <w:pPr>
        <w:pStyle w:val="AgendaIndent1"/>
        <w:numPr>
          <w:ilvl w:val="0"/>
          <w:numId w:val="1"/>
        </w:numPr>
        <w:tabs>
          <w:tab w:val="clear" w:pos="144"/>
          <w:tab w:val="clear" w:pos="360"/>
          <w:tab w:val="clear" w:pos="144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>This meeting is being digitally recorded.</w:t>
      </w:r>
    </w:p>
    <w:p w:rsidR="00C134EE" w:rsidRPr="00C134EE" w:rsidRDefault="00C134EE" w:rsidP="00C134E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bidi="ar-SA"/>
        </w:rPr>
      </w:pPr>
      <w:r w:rsidRPr="00C134EE">
        <w:rPr>
          <w:rFonts w:ascii="Arial" w:hAnsi="Arial" w:cs="Arial"/>
          <w:sz w:val="24"/>
          <w:szCs w:val="24"/>
          <w:lang w:bidi="ar-SA"/>
        </w:rPr>
        <w:t xml:space="preserve">The next regularly scheduled meeting of the Parks and Recreation Commission will be </w:t>
      </w:r>
      <w:r w:rsidR="0018618A">
        <w:rPr>
          <w:rFonts w:ascii="Arial" w:hAnsi="Arial" w:cs="Arial"/>
          <w:sz w:val="24"/>
          <w:szCs w:val="24"/>
          <w:lang w:bidi="ar-SA"/>
        </w:rPr>
        <w:t xml:space="preserve">March </w:t>
      </w:r>
      <w:r w:rsidR="00F74290">
        <w:rPr>
          <w:rFonts w:ascii="Arial" w:hAnsi="Arial" w:cs="Arial"/>
          <w:sz w:val="24"/>
          <w:szCs w:val="24"/>
          <w:lang w:bidi="ar-SA"/>
        </w:rPr>
        <w:t>3, 2020</w:t>
      </w:r>
      <w:r w:rsidR="008B1689">
        <w:rPr>
          <w:rFonts w:ascii="Arial" w:hAnsi="Arial" w:cs="Arial"/>
          <w:sz w:val="24"/>
          <w:szCs w:val="24"/>
          <w:lang w:bidi="ar-SA"/>
        </w:rPr>
        <w:t>, at 6:00 PM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 in the Council Chamber</w:t>
      </w:r>
      <w:r w:rsidR="002B78C5">
        <w:rPr>
          <w:rFonts w:ascii="Arial" w:hAnsi="Arial" w:cs="Arial"/>
          <w:sz w:val="24"/>
          <w:szCs w:val="24"/>
          <w:lang w:bidi="ar-SA"/>
        </w:rPr>
        <w:t>s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. </w:t>
      </w:r>
    </w:p>
    <w:p w:rsidR="00F71C93" w:rsidRPr="00C134EE" w:rsidRDefault="00F71C93" w:rsidP="00F71C9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bidi="ar-SA"/>
        </w:rPr>
      </w:pPr>
      <w:r w:rsidRPr="00C134EE">
        <w:rPr>
          <w:rFonts w:ascii="Arial" w:hAnsi="Arial" w:cs="Arial"/>
          <w:noProof/>
          <w:sz w:val="24"/>
          <w:szCs w:val="24"/>
          <w:lang w:bidi="ar-SA"/>
        </w:rPr>
        <w:t>Public</w:t>
      </w:r>
      <w:r w:rsidR="001A3360">
        <w:rPr>
          <w:rFonts w:ascii="Arial" w:hAnsi="Arial" w:cs="Arial"/>
          <w:sz w:val="24"/>
          <w:szCs w:val="24"/>
          <w:lang w:bidi="ar-SA"/>
        </w:rPr>
        <w:t xml:space="preserve"> may comment on agenda items.  Public 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must state name, address and standing to discuss an issue.  Issues must have </w:t>
      </w:r>
      <w:r w:rsidR="00D20581" w:rsidRPr="00C134EE">
        <w:rPr>
          <w:rFonts w:ascii="Arial" w:hAnsi="Arial" w:cs="Arial"/>
          <w:sz w:val="24"/>
          <w:szCs w:val="24"/>
          <w:lang w:bidi="ar-SA"/>
        </w:rPr>
        <w:t xml:space="preserve">a </w:t>
      </w:r>
      <w:r w:rsidRPr="00C134EE">
        <w:rPr>
          <w:rFonts w:ascii="Arial" w:hAnsi="Arial" w:cs="Arial"/>
          <w:noProof/>
          <w:sz w:val="24"/>
          <w:szCs w:val="24"/>
          <w:lang w:bidi="ar-SA"/>
        </w:rPr>
        <w:t>city-wide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 impact and not be personal issues.</w:t>
      </w:r>
    </w:p>
    <w:p w:rsidR="008F5443" w:rsidRPr="00C134EE" w:rsidRDefault="008F5443" w:rsidP="008F5443">
      <w:pPr>
        <w:rPr>
          <w:rFonts w:cs="Arial"/>
          <w:szCs w:val="24"/>
        </w:rPr>
      </w:pPr>
    </w:p>
    <w:p w:rsidR="00F962B5" w:rsidRPr="00C134EE" w:rsidRDefault="008226BB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.</w:t>
      </w:r>
      <w:r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Consent Calendar</w:t>
      </w: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B61D9F" w:rsidRDefault="007D2E91" w:rsidP="00572D49">
      <w:pPr>
        <w:pStyle w:val="AgendaIndent1"/>
        <w:numPr>
          <w:ilvl w:val="0"/>
          <w:numId w:val="6"/>
        </w:numPr>
        <w:tabs>
          <w:tab w:val="clear" w:pos="144"/>
          <w:tab w:val="clear" w:pos="360"/>
          <w:tab w:val="left" w:pos="1080"/>
        </w:tabs>
        <w:outlineLvl w:val="0"/>
        <w:rPr>
          <w:rFonts w:cs="Arial"/>
          <w:szCs w:val="24"/>
        </w:rPr>
      </w:pPr>
      <w:r>
        <w:rPr>
          <w:rFonts w:cs="Arial"/>
          <w:szCs w:val="24"/>
        </w:rPr>
        <w:t>Regular</w:t>
      </w:r>
      <w:r w:rsidR="00C26429" w:rsidRPr="00530E51">
        <w:rPr>
          <w:rFonts w:cs="Arial"/>
          <w:szCs w:val="24"/>
        </w:rPr>
        <w:t xml:space="preserve"> Meeting Minutes of </w:t>
      </w:r>
      <w:r w:rsidR="008B1689">
        <w:rPr>
          <w:rFonts w:cs="Arial"/>
          <w:szCs w:val="24"/>
        </w:rPr>
        <w:t>past meetings.</w:t>
      </w:r>
      <w:bookmarkStart w:id="0" w:name="_GoBack"/>
      <w:bookmarkEnd w:id="0"/>
    </w:p>
    <w:p w:rsidR="009C510A" w:rsidRPr="00C134EE" w:rsidRDefault="009C510A" w:rsidP="002B78C5">
      <w:pPr>
        <w:pStyle w:val="AgendaIndent1"/>
        <w:tabs>
          <w:tab w:val="clear" w:pos="144"/>
          <w:tab w:val="clear" w:pos="360"/>
          <w:tab w:val="clear" w:pos="1080"/>
        </w:tabs>
        <w:outlineLvl w:val="0"/>
        <w:rPr>
          <w:rFonts w:cs="Arial"/>
          <w:szCs w:val="24"/>
        </w:rPr>
      </w:pPr>
    </w:p>
    <w:p w:rsidR="00F962B5" w:rsidRPr="00C134EE" w:rsidRDefault="009753A0" w:rsidP="00F962B5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</w:t>
      </w:r>
      <w:r w:rsidR="008F5443" w:rsidRPr="00C134EE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F92BB2"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Written Communication</w:t>
      </w: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  <w:r w:rsidRPr="00C134EE">
        <w:rPr>
          <w:rFonts w:cs="Arial"/>
          <w:szCs w:val="24"/>
        </w:rPr>
        <w:t>None.</w:t>
      </w:r>
    </w:p>
    <w:p w:rsidR="00B922F2" w:rsidRPr="00C134EE" w:rsidRDefault="00207293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8F142B" w:rsidRPr="00C134EE" w:rsidRDefault="009753A0" w:rsidP="008F142B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</w:t>
      </w:r>
      <w:r w:rsidR="008F5443" w:rsidRPr="00C134EE">
        <w:rPr>
          <w:rFonts w:cs="Arial"/>
          <w:b/>
          <w:szCs w:val="24"/>
        </w:rPr>
        <w:t>V</w:t>
      </w:r>
      <w:r w:rsidR="00047C25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8F142B" w:rsidRPr="00C134EE">
        <w:rPr>
          <w:rFonts w:cs="Arial"/>
          <w:b/>
          <w:szCs w:val="24"/>
        </w:rPr>
        <w:t>Staff Reports</w:t>
      </w:r>
    </w:p>
    <w:p w:rsidR="008F142B" w:rsidRPr="00C134EE" w:rsidRDefault="008F142B" w:rsidP="008F142B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8F142B" w:rsidRPr="00C134EE" w:rsidRDefault="008F142B" w:rsidP="008A67FE">
      <w:pPr>
        <w:pStyle w:val="AgendaIndent1"/>
        <w:tabs>
          <w:tab w:val="clear" w:pos="144"/>
          <w:tab w:val="clear" w:pos="360"/>
        </w:tabs>
        <w:ind w:left="1080" w:hanging="108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ab/>
      </w:r>
      <w:r w:rsidR="008A67FE" w:rsidRPr="00C134EE">
        <w:rPr>
          <w:rFonts w:cs="Arial"/>
          <w:szCs w:val="24"/>
        </w:rPr>
        <w:t xml:space="preserve">City Administrator </w:t>
      </w:r>
    </w:p>
    <w:p w:rsidR="008F142B" w:rsidRPr="00C134EE" w:rsidRDefault="008F142B" w:rsidP="008A67FE">
      <w:pPr>
        <w:pStyle w:val="AgendaIndent1"/>
        <w:tabs>
          <w:tab w:val="clear" w:pos="144"/>
          <w:tab w:val="clear" w:pos="360"/>
        </w:tabs>
        <w:ind w:left="1080" w:right="-90" w:hanging="108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</w:p>
    <w:p w:rsidR="008F142B" w:rsidRPr="00C134EE" w:rsidRDefault="000F7755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.</w:t>
      </w:r>
      <w:r w:rsidRPr="00C134EE">
        <w:rPr>
          <w:rFonts w:cs="Arial"/>
          <w:b/>
          <w:szCs w:val="24"/>
        </w:rPr>
        <w:tab/>
      </w:r>
      <w:r w:rsidR="00FE2D04">
        <w:rPr>
          <w:rFonts w:cs="Arial"/>
          <w:b/>
          <w:szCs w:val="24"/>
        </w:rPr>
        <w:t>Old</w:t>
      </w:r>
      <w:r w:rsidR="008F142B" w:rsidRPr="00C134EE">
        <w:rPr>
          <w:rFonts w:cs="Arial"/>
          <w:b/>
          <w:szCs w:val="24"/>
        </w:rPr>
        <w:t xml:space="preserve"> Business</w:t>
      </w:r>
    </w:p>
    <w:p w:rsidR="008F142B" w:rsidRPr="00C134EE" w:rsidRDefault="008F142B" w:rsidP="008F142B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b/>
          <w:szCs w:val="24"/>
        </w:rPr>
      </w:pPr>
    </w:p>
    <w:p w:rsidR="0018618A" w:rsidRPr="0018618A" w:rsidRDefault="0018618A" w:rsidP="0018618A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4"/>
          <w:szCs w:val="24"/>
        </w:rPr>
      </w:pPr>
      <w:r w:rsidRPr="0018618A">
        <w:rPr>
          <w:rFonts w:ascii="Arial" w:hAnsi="Arial" w:cs="Arial"/>
          <w:sz w:val="24"/>
          <w:szCs w:val="24"/>
        </w:rPr>
        <w:t>Music in the Park: Status and still-to-do</w:t>
      </w:r>
    </w:p>
    <w:p w:rsidR="0018618A" w:rsidRPr="0018618A" w:rsidRDefault="0052752F" w:rsidP="0018618A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-a-fountain:  Finalize </w:t>
      </w:r>
      <w:r w:rsidR="0018618A" w:rsidRPr="0018618A">
        <w:rPr>
          <w:rFonts w:ascii="Arial" w:hAnsi="Arial" w:cs="Arial"/>
          <w:sz w:val="24"/>
          <w:szCs w:val="24"/>
        </w:rPr>
        <w:t>approach</w:t>
      </w:r>
    </w:p>
    <w:p w:rsidR="0018618A" w:rsidRPr="0018618A" w:rsidRDefault="0052752F" w:rsidP="0018618A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k Memorials:  </w:t>
      </w:r>
      <w:r w:rsidR="0018618A" w:rsidRPr="0018618A">
        <w:rPr>
          <w:rFonts w:ascii="Arial" w:hAnsi="Arial" w:cs="Arial"/>
          <w:sz w:val="24"/>
          <w:szCs w:val="24"/>
        </w:rPr>
        <w:t>Discussion</w:t>
      </w:r>
    </w:p>
    <w:p w:rsidR="0018618A" w:rsidRPr="0018618A" w:rsidRDefault="0018618A" w:rsidP="0018618A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4"/>
          <w:szCs w:val="24"/>
        </w:rPr>
      </w:pPr>
      <w:r w:rsidRPr="0018618A">
        <w:rPr>
          <w:rFonts w:ascii="Arial" w:hAnsi="Arial" w:cs="Arial"/>
          <w:sz w:val="24"/>
          <w:szCs w:val="24"/>
        </w:rPr>
        <w:t>City Branding:  Brief introduction and scheduling</w:t>
      </w:r>
    </w:p>
    <w:p w:rsidR="0018618A" w:rsidRPr="0018618A" w:rsidRDefault="0018618A" w:rsidP="0018618A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4"/>
          <w:szCs w:val="24"/>
        </w:rPr>
      </w:pPr>
      <w:r w:rsidRPr="0018618A">
        <w:rPr>
          <w:rFonts w:ascii="Arial" w:hAnsi="Arial" w:cs="Arial"/>
          <w:sz w:val="24"/>
          <w:szCs w:val="24"/>
        </w:rPr>
        <w:t>Action Item List</w:t>
      </w:r>
    </w:p>
    <w:p w:rsidR="008F142B" w:rsidRPr="00C134EE" w:rsidRDefault="001B0DD1" w:rsidP="007D2E91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szCs w:val="24"/>
        </w:rPr>
      </w:pPr>
      <w:r>
        <w:rPr>
          <w:rFonts w:cs="Arial"/>
          <w:szCs w:val="24"/>
        </w:rPr>
        <w:tab/>
      </w:r>
    </w:p>
    <w:p w:rsidR="006075B0" w:rsidRDefault="005B1C82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</w:t>
      </w:r>
      <w:r w:rsidR="008F5443" w:rsidRPr="00C134EE">
        <w:rPr>
          <w:rFonts w:cs="Arial"/>
          <w:b/>
          <w:szCs w:val="24"/>
        </w:rPr>
        <w:t>I</w:t>
      </w:r>
      <w:r w:rsidR="0063205E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6075B0">
        <w:rPr>
          <w:rFonts w:cs="Arial"/>
          <w:b/>
          <w:szCs w:val="24"/>
        </w:rPr>
        <w:t>New Business</w:t>
      </w:r>
    </w:p>
    <w:p w:rsidR="006075B0" w:rsidRDefault="006075B0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6075B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1A3360">
        <w:rPr>
          <w:rFonts w:cs="Arial"/>
          <w:b/>
          <w:szCs w:val="24"/>
        </w:rPr>
        <w:tab/>
      </w:r>
      <w:r w:rsidRPr="001A3360">
        <w:rPr>
          <w:rFonts w:cs="Arial"/>
          <w:b/>
          <w:szCs w:val="24"/>
        </w:rPr>
        <w:tab/>
      </w:r>
      <w:r>
        <w:rPr>
          <w:rFonts w:cs="Arial"/>
          <w:szCs w:val="24"/>
        </w:rPr>
        <w:t xml:space="preserve">A. </w:t>
      </w:r>
      <w:r>
        <w:rPr>
          <w:rFonts w:cs="Arial"/>
          <w:szCs w:val="24"/>
        </w:rPr>
        <w:tab/>
      </w:r>
      <w:r w:rsidR="0018618A">
        <w:rPr>
          <w:rFonts w:cs="Arial"/>
          <w:szCs w:val="24"/>
        </w:rPr>
        <w:t>February 11, 2020 Public Forum</w:t>
      </w:r>
    </w:p>
    <w:p w:rsidR="00F74290" w:rsidRDefault="00F7429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 xml:space="preserve">         </w:t>
      </w:r>
    </w:p>
    <w:p w:rsidR="00C75CF8" w:rsidRPr="00A15E5B" w:rsidRDefault="00150480" w:rsidP="00A15E5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>V</w:t>
      </w:r>
      <w:r w:rsidR="008F5443" w:rsidRPr="00C134EE">
        <w:rPr>
          <w:rFonts w:cs="Arial"/>
          <w:b/>
          <w:szCs w:val="24"/>
        </w:rPr>
        <w:t>I</w:t>
      </w:r>
      <w:r w:rsidR="000F7755" w:rsidRPr="00C134EE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C06E85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ublic Comment on Non-Agenda Items</w:t>
      </w:r>
    </w:p>
    <w:p w:rsidR="00C75CF8" w:rsidRPr="00C134EE" w:rsidRDefault="00C75CF8" w:rsidP="00C75CF8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p w:rsidR="00C75CF8" w:rsidRDefault="008A67FE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III</w:t>
      </w:r>
      <w:r w:rsidR="00C75CF8" w:rsidRPr="00C134EE">
        <w:rPr>
          <w:rFonts w:cs="Arial"/>
          <w:b/>
          <w:szCs w:val="24"/>
        </w:rPr>
        <w:t>.</w:t>
      </w:r>
      <w:r w:rsidR="00C75CF8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arks and Recreation Commissioner Comment</w:t>
      </w:r>
      <w:r w:rsidR="00B41409">
        <w:rPr>
          <w:rFonts w:cs="Arial"/>
          <w:b/>
          <w:szCs w:val="24"/>
        </w:rPr>
        <w:t>s</w:t>
      </w:r>
      <w:r w:rsidR="006075B0" w:rsidRPr="00C134EE">
        <w:rPr>
          <w:rFonts w:cs="Arial"/>
          <w:b/>
          <w:szCs w:val="24"/>
        </w:rPr>
        <w:t xml:space="preserve"> on Non-Agenda Items  </w:t>
      </w:r>
    </w:p>
    <w:p w:rsidR="00BA540A" w:rsidRDefault="00BA540A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572D49" w:rsidRPr="00C134EE" w:rsidRDefault="006075B0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IX. </w:t>
      </w:r>
      <w:r>
        <w:rPr>
          <w:rFonts w:cs="Arial"/>
          <w:b/>
          <w:szCs w:val="24"/>
        </w:rPr>
        <w:tab/>
        <w:t>Adjournment</w:t>
      </w:r>
    </w:p>
    <w:p w:rsidR="00B63C16" w:rsidRPr="00C134EE" w:rsidRDefault="00B63C16" w:rsidP="00591E4E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sectPr w:rsidR="00B63C16" w:rsidRPr="00C134EE" w:rsidSect="002B78C5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4FBE" w:rsidRDefault="00CC4FBE">
      <w:r>
        <w:separator/>
      </w:r>
    </w:p>
  </w:endnote>
  <w:endnote w:type="continuationSeparator" w:id="0">
    <w:p w:rsidR="00CC4FBE" w:rsidRDefault="00CC4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sz w:val="16"/>
        <w:szCs w:val="16"/>
      </w:rPr>
    </w:pPr>
    <w:r w:rsidRPr="00EC779B">
      <w:rPr>
        <w:sz w:val="16"/>
        <w:szCs w:val="16"/>
      </w:rPr>
      <w:t xml:space="preserve">In compliance with the Americans with Disabilities Act, if you need special assistance to participate in this meeting, please </w:t>
    </w:r>
  </w:p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92" w:rsidRPr="00977A92" w:rsidRDefault="00977A92" w:rsidP="00977A92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In compliance with the Americans with Disabilities Act, if you need special assistance to part</w:t>
    </w:r>
    <w:r w:rsidR="00A74685">
      <w:rPr>
        <w:sz w:val="16"/>
        <w:szCs w:val="16"/>
      </w:rPr>
      <w:t xml:space="preserve">icipate in this meeting, please </w:t>
    </w: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4FBE" w:rsidRDefault="00CC4FBE">
      <w:r>
        <w:separator/>
      </w:r>
    </w:p>
  </w:footnote>
  <w:footnote w:type="continuationSeparator" w:id="0">
    <w:p w:rsidR="00CC4FBE" w:rsidRDefault="00CC4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6D4" w:rsidRPr="00786CA3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S</w:t>
    </w:r>
    <w:r w:rsidRPr="00786CA3">
      <w:rPr>
        <w:rFonts w:cs="Arial"/>
        <w:sz w:val="20"/>
      </w:rPr>
      <w:t xml:space="preserve">hady Cove </w:t>
    </w:r>
    <w:r w:rsidR="00D040B0">
      <w:rPr>
        <w:rFonts w:cs="Arial"/>
        <w:sz w:val="20"/>
      </w:rPr>
      <w:t xml:space="preserve">Parks and Recreation Commission </w:t>
    </w:r>
    <w:r w:rsidRPr="00786CA3">
      <w:rPr>
        <w:rFonts w:cs="Arial"/>
        <w:sz w:val="20"/>
      </w:rPr>
      <w:t>Meeting Agenda</w:t>
    </w:r>
  </w:p>
  <w:p w:rsidR="009916D4" w:rsidRDefault="006075B0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October</w:t>
    </w:r>
    <w:r w:rsidR="00320002">
      <w:rPr>
        <w:rFonts w:cs="Arial"/>
        <w:sz w:val="20"/>
      </w:rPr>
      <w:t xml:space="preserve"> </w:t>
    </w:r>
    <w:r>
      <w:rPr>
        <w:rFonts w:cs="Arial"/>
        <w:sz w:val="20"/>
      </w:rPr>
      <w:t>1</w:t>
    </w:r>
    <w:r w:rsidR="00986A5C">
      <w:rPr>
        <w:rFonts w:cs="Arial"/>
        <w:sz w:val="20"/>
      </w:rPr>
      <w:t>,</w:t>
    </w:r>
    <w:r w:rsidR="0076601D">
      <w:rPr>
        <w:rFonts w:cs="Arial"/>
        <w:sz w:val="20"/>
      </w:rPr>
      <w:t xml:space="preserve"> 2019</w:t>
    </w:r>
  </w:p>
  <w:p w:rsidR="009916D4" w:rsidRPr="004A1A55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18618A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18618A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</w:p>
  <w:p w:rsidR="009916D4" w:rsidRDefault="009916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1CF8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FE67112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1E576AA"/>
    <w:multiLevelType w:val="hybridMultilevel"/>
    <w:tmpl w:val="4DB6D6F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FA7BA9"/>
    <w:multiLevelType w:val="hybridMultilevel"/>
    <w:tmpl w:val="22800726"/>
    <w:lvl w:ilvl="0" w:tplc="CD4EA2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A8A70BD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1AE7B7F"/>
    <w:multiLevelType w:val="hybridMultilevel"/>
    <w:tmpl w:val="F68E5B00"/>
    <w:lvl w:ilvl="0" w:tplc="E80817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CEF08762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U2NTcztDAxNjdR0lEKTi0uzszPAykwsagFAKlJgTMtAAAA"/>
  </w:docVars>
  <w:rsids>
    <w:rsidRoot w:val="0063205E"/>
    <w:rsid w:val="000003B0"/>
    <w:rsid w:val="00001DBA"/>
    <w:rsid w:val="000036FA"/>
    <w:rsid w:val="00003E59"/>
    <w:rsid w:val="000045F8"/>
    <w:rsid w:val="000046DC"/>
    <w:rsid w:val="00004709"/>
    <w:rsid w:val="00004D17"/>
    <w:rsid w:val="000058AC"/>
    <w:rsid w:val="00005D9A"/>
    <w:rsid w:val="00006035"/>
    <w:rsid w:val="00006BFF"/>
    <w:rsid w:val="00006DDE"/>
    <w:rsid w:val="00006EB0"/>
    <w:rsid w:val="00006FFF"/>
    <w:rsid w:val="000079B7"/>
    <w:rsid w:val="00011B4D"/>
    <w:rsid w:val="00011CEC"/>
    <w:rsid w:val="0001227E"/>
    <w:rsid w:val="000124E9"/>
    <w:rsid w:val="00012980"/>
    <w:rsid w:val="00012A90"/>
    <w:rsid w:val="00013CF7"/>
    <w:rsid w:val="00014925"/>
    <w:rsid w:val="0001680F"/>
    <w:rsid w:val="000177D0"/>
    <w:rsid w:val="000208B5"/>
    <w:rsid w:val="00021E05"/>
    <w:rsid w:val="00022018"/>
    <w:rsid w:val="00023799"/>
    <w:rsid w:val="000239B3"/>
    <w:rsid w:val="0002433D"/>
    <w:rsid w:val="000250D3"/>
    <w:rsid w:val="00025EF0"/>
    <w:rsid w:val="00026993"/>
    <w:rsid w:val="0002768B"/>
    <w:rsid w:val="00030073"/>
    <w:rsid w:val="000318E5"/>
    <w:rsid w:val="0003200A"/>
    <w:rsid w:val="000320AD"/>
    <w:rsid w:val="000333B2"/>
    <w:rsid w:val="000337BC"/>
    <w:rsid w:val="00033811"/>
    <w:rsid w:val="000338E3"/>
    <w:rsid w:val="00033E10"/>
    <w:rsid w:val="0003504B"/>
    <w:rsid w:val="00035809"/>
    <w:rsid w:val="00035A9F"/>
    <w:rsid w:val="00035EC5"/>
    <w:rsid w:val="00036C6A"/>
    <w:rsid w:val="0003718B"/>
    <w:rsid w:val="00037E7C"/>
    <w:rsid w:val="000404F9"/>
    <w:rsid w:val="00040DB9"/>
    <w:rsid w:val="0004218E"/>
    <w:rsid w:val="00042BF7"/>
    <w:rsid w:val="00043276"/>
    <w:rsid w:val="00043628"/>
    <w:rsid w:val="000439AA"/>
    <w:rsid w:val="0004417B"/>
    <w:rsid w:val="000449FD"/>
    <w:rsid w:val="000460E7"/>
    <w:rsid w:val="00046812"/>
    <w:rsid w:val="00047146"/>
    <w:rsid w:val="00047C25"/>
    <w:rsid w:val="00050DDD"/>
    <w:rsid w:val="00050FE9"/>
    <w:rsid w:val="000520DF"/>
    <w:rsid w:val="0005359A"/>
    <w:rsid w:val="00053C76"/>
    <w:rsid w:val="00054E6F"/>
    <w:rsid w:val="00054F8D"/>
    <w:rsid w:val="00055D8A"/>
    <w:rsid w:val="000561E9"/>
    <w:rsid w:val="00057CB4"/>
    <w:rsid w:val="0006052B"/>
    <w:rsid w:val="000616ED"/>
    <w:rsid w:val="00062183"/>
    <w:rsid w:val="00062A6C"/>
    <w:rsid w:val="00063DC5"/>
    <w:rsid w:val="0006460D"/>
    <w:rsid w:val="00064C9C"/>
    <w:rsid w:val="00067905"/>
    <w:rsid w:val="0007045E"/>
    <w:rsid w:val="0007066B"/>
    <w:rsid w:val="000714EE"/>
    <w:rsid w:val="00071569"/>
    <w:rsid w:val="00072C4E"/>
    <w:rsid w:val="00072F3A"/>
    <w:rsid w:val="0007402A"/>
    <w:rsid w:val="0007569D"/>
    <w:rsid w:val="000763DF"/>
    <w:rsid w:val="00076B17"/>
    <w:rsid w:val="00077279"/>
    <w:rsid w:val="00077E7A"/>
    <w:rsid w:val="00080DAA"/>
    <w:rsid w:val="00081409"/>
    <w:rsid w:val="0008142A"/>
    <w:rsid w:val="00083B56"/>
    <w:rsid w:val="00084573"/>
    <w:rsid w:val="00084890"/>
    <w:rsid w:val="000849BC"/>
    <w:rsid w:val="000869E3"/>
    <w:rsid w:val="00087495"/>
    <w:rsid w:val="00087DFA"/>
    <w:rsid w:val="00087E1A"/>
    <w:rsid w:val="0009013B"/>
    <w:rsid w:val="00090FBC"/>
    <w:rsid w:val="000915EF"/>
    <w:rsid w:val="00091A35"/>
    <w:rsid w:val="000926BD"/>
    <w:rsid w:val="0009332B"/>
    <w:rsid w:val="000939BC"/>
    <w:rsid w:val="000954AA"/>
    <w:rsid w:val="00095689"/>
    <w:rsid w:val="00095906"/>
    <w:rsid w:val="00096D79"/>
    <w:rsid w:val="00097180"/>
    <w:rsid w:val="000A1BE0"/>
    <w:rsid w:val="000A2356"/>
    <w:rsid w:val="000A2617"/>
    <w:rsid w:val="000A3D19"/>
    <w:rsid w:val="000A4D53"/>
    <w:rsid w:val="000A5000"/>
    <w:rsid w:val="000A5C75"/>
    <w:rsid w:val="000A6AB2"/>
    <w:rsid w:val="000A70FF"/>
    <w:rsid w:val="000A7760"/>
    <w:rsid w:val="000A788C"/>
    <w:rsid w:val="000A7AF6"/>
    <w:rsid w:val="000B00FB"/>
    <w:rsid w:val="000B0E64"/>
    <w:rsid w:val="000B237B"/>
    <w:rsid w:val="000B382F"/>
    <w:rsid w:val="000B3E24"/>
    <w:rsid w:val="000B4476"/>
    <w:rsid w:val="000B49D8"/>
    <w:rsid w:val="000B58A4"/>
    <w:rsid w:val="000B6FEB"/>
    <w:rsid w:val="000C00DE"/>
    <w:rsid w:val="000C0770"/>
    <w:rsid w:val="000C08A9"/>
    <w:rsid w:val="000C123E"/>
    <w:rsid w:val="000C1667"/>
    <w:rsid w:val="000C2F2B"/>
    <w:rsid w:val="000C4C80"/>
    <w:rsid w:val="000C5380"/>
    <w:rsid w:val="000C5575"/>
    <w:rsid w:val="000C59C9"/>
    <w:rsid w:val="000C5C02"/>
    <w:rsid w:val="000C729B"/>
    <w:rsid w:val="000D0EE8"/>
    <w:rsid w:val="000D3F3A"/>
    <w:rsid w:val="000D4279"/>
    <w:rsid w:val="000D516D"/>
    <w:rsid w:val="000D641E"/>
    <w:rsid w:val="000D6818"/>
    <w:rsid w:val="000D7131"/>
    <w:rsid w:val="000D75FF"/>
    <w:rsid w:val="000D77C7"/>
    <w:rsid w:val="000E0C3C"/>
    <w:rsid w:val="000E14BD"/>
    <w:rsid w:val="000E1EBF"/>
    <w:rsid w:val="000E2318"/>
    <w:rsid w:val="000E2DA1"/>
    <w:rsid w:val="000E491B"/>
    <w:rsid w:val="000E52AE"/>
    <w:rsid w:val="000E63FC"/>
    <w:rsid w:val="000E640A"/>
    <w:rsid w:val="000E6D71"/>
    <w:rsid w:val="000E7DD9"/>
    <w:rsid w:val="000E7E27"/>
    <w:rsid w:val="000F0288"/>
    <w:rsid w:val="000F0A4F"/>
    <w:rsid w:val="000F0CEB"/>
    <w:rsid w:val="000F0DD9"/>
    <w:rsid w:val="000F39D5"/>
    <w:rsid w:val="000F39FC"/>
    <w:rsid w:val="000F3A82"/>
    <w:rsid w:val="000F3A84"/>
    <w:rsid w:val="000F3C96"/>
    <w:rsid w:val="000F4D48"/>
    <w:rsid w:val="000F5B47"/>
    <w:rsid w:val="000F616A"/>
    <w:rsid w:val="000F642E"/>
    <w:rsid w:val="000F6E23"/>
    <w:rsid w:val="000F7488"/>
    <w:rsid w:val="000F7755"/>
    <w:rsid w:val="000F78E5"/>
    <w:rsid w:val="000F7FE2"/>
    <w:rsid w:val="00100F19"/>
    <w:rsid w:val="00101F15"/>
    <w:rsid w:val="0010218B"/>
    <w:rsid w:val="0010317B"/>
    <w:rsid w:val="0010329F"/>
    <w:rsid w:val="00103D83"/>
    <w:rsid w:val="0010517E"/>
    <w:rsid w:val="00110211"/>
    <w:rsid w:val="00111474"/>
    <w:rsid w:val="00112005"/>
    <w:rsid w:val="001128A2"/>
    <w:rsid w:val="00113FB4"/>
    <w:rsid w:val="00114D5C"/>
    <w:rsid w:val="0011551B"/>
    <w:rsid w:val="00116FBD"/>
    <w:rsid w:val="00117AC7"/>
    <w:rsid w:val="00117B58"/>
    <w:rsid w:val="00117EC0"/>
    <w:rsid w:val="001217AF"/>
    <w:rsid w:val="00121879"/>
    <w:rsid w:val="00122621"/>
    <w:rsid w:val="001235A9"/>
    <w:rsid w:val="001238D8"/>
    <w:rsid w:val="00123EE6"/>
    <w:rsid w:val="00124ECB"/>
    <w:rsid w:val="00126E48"/>
    <w:rsid w:val="00127091"/>
    <w:rsid w:val="001306B8"/>
    <w:rsid w:val="00132EDB"/>
    <w:rsid w:val="001339C1"/>
    <w:rsid w:val="001343D6"/>
    <w:rsid w:val="00135684"/>
    <w:rsid w:val="001356B7"/>
    <w:rsid w:val="00136197"/>
    <w:rsid w:val="00136E97"/>
    <w:rsid w:val="00137166"/>
    <w:rsid w:val="0013747C"/>
    <w:rsid w:val="0013747E"/>
    <w:rsid w:val="00140EA1"/>
    <w:rsid w:val="0014171A"/>
    <w:rsid w:val="00141F33"/>
    <w:rsid w:val="00142AB8"/>
    <w:rsid w:val="00143891"/>
    <w:rsid w:val="00146B04"/>
    <w:rsid w:val="0014794F"/>
    <w:rsid w:val="00147B5D"/>
    <w:rsid w:val="00150129"/>
    <w:rsid w:val="00150480"/>
    <w:rsid w:val="0015066F"/>
    <w:rsid w:val="001511B7"/>
    <w:rsid w:val="001517D7"/>
    <w:rsid w:val="00151B32"/>
    <w:rsid w:val="00151D19"/>
    <w:rsid w:val="00151EA7"/>
    <w:rsid w:val="001532B1"/>
    <w:rsid w:val="00153F10"/>
    <w:rsid w:val="001557DC"/>
    <w:rsid w:val="001562D0"/>
    <w:rsid w:val="00156576"/>
    <w:rsid w:val="00156FDF"/>
    <w:rsid w:val="00160BEE"/>
    <w:rsid w:val="00160E16"/>
    <w:rsid w:val="001614AE"/>
    <w:rsid w:val="0016251F"/>
    <w:rsid w:val="0016288C"/>
    <w:rsid w:val="00162AEE"/>
    <w:rsid w:val="0016349B"/>
    <w:rsid w:val="00164E0F"/>
    <w:rsid w:val="00165847"/>
    <w:rsid w:val="001658BA"/>
    <w:rsid w:val="001663C5"/>
    <w:rsid w:val="001665F8"/>
    <w:rsid w:val="00166D75"/>
    <w:rsid w:val="00167210"/>
    <w:rsid w:val="00167371"/>
    <w:rsid w:val="001676DD"/>
    <w:rsid w:val="00167DAD"/>
    <w:rsid w:val="0017037B"/>
    <w:rsid w:val="001726BB"/>
    <w:rsid w:val="00172BF0"/>
    <w:rsid w:val="001738DC"/>
    <w:rsid w:val="00173CAB"/>
    <w:rsid w:val="00173D2C"/>
    <w:rsid w:val="001749E0"/>
    <w:rsid w:val="00174AC8"/>
    <w:rsid w:val="00175E77"/>
    <w:rsid w:val="001762BB"/>
    <w:rsid w:val="001776BB"/>
    <w:rsid w:val="00180A34"/>
    <w:rsid w:val="00180C69"/>
    <w:rsid w:val="00185596"/>
    <w:rsid w:val="0018560A"/>
    <w:rsid w:val="0018618A"/>
    <w:rsid w:val="00186646"/>
    <w:rsid w:val="0018736F"/>
    <w:rsid w:val="001874CD"/>
    <w:rsid w:val="00187E0F"/>
    <w:rsid w:val="00191B42"/>
    <w:rsid w:val="001930F5"/>
    <w:rsid w:val="001930FD"/>
    <w:rsid w:val="0019321F"/>
    <w:rsid w:val="00193B63"/>
    <w:rsid w:val="00194B8A"/>
    <w:rsid w:val="0019581F"/>
    <w:rsid w:val="00195A30"/>
    <w:rsid w:val="00195FB8"/>
    <w:rsid w:val="00196416"/>
    <w:rsid w:val="00197143"/>
    <w:rsid w:val="001A0EB9"/>
    <w:rsid w:val="001A0F72"/>
    <w:rsid w:val="001A1816"/>
    <w:rsid w:val="001A1C1C"/>
    <w:rsid w:val="001A21BC"/>
    <w:rsid w:val="001A2879"/>
    <w:rsid w:val="001A3360"/>
    <w:rsid w:val="001A4519"/>
    <w:rsid w:val="001A4840"/>
    <w:rsid w:val="001A4A02"/>
    <w:rsid w:val="001A5187"/>
    <w:rsid w:val="001A53B5"/>
    <w:rsid w:val="001A69D9"/>
    <w:rsid w:val="001A6BAA"/>
    <w:rsid w:val="001A7BF5"/>
    <w:rsid w:val="001B0DD1"/>
    <w:rsid w:val="001B1032"/>
    <w:rsid w:val="001B1250"/>
    <w:rsid w:val="001B1623"/>
    <w:rsid w:val="001B1677"/>
    <w:rsid w:val="001B2C78"/>
    <w:rsid w:val="001B33BF"/>
    <w:rsid w:val="001B37A2"/>
    <w:rsid w:val="001B3E50"/>
    <w:rsid w:val="001B44CA"/>
    <w:rsid w:val="001B5651"/>
    <w:rsid w:val="001B7920"/>
    <w:rsid w:val="001C0FEC"/>
    <w:rsid w:val="001C1767"/>
    <w:rsid w:val="001C2D4F"/>
    <w:rsid w:val="001C30A5"/>
    <w:rsid w:val="001C3938"/>
    <w:rsid w:val="001C4045"/>
    <w:rsid w:val="001C4F31"/>
    <w:rsid w:val="001C6FDE"/>
    <w:rsid w:val="001C7862"/>
    <w:rsid w:val="001D0752"/>
    <w:rsid w:val="001D09D5"/>
    <w:rsid w:val="001D1702"/>
    <w:rsid w:val="001D1D36"/>
    <w:rsid w:val="001D1DF9"/>
    <w:rsid w:val="001D216C"/>
    <w:rsid w:val="001D29B4"/>
    <w:rsid w:val="001D4F26"/>
    <w:rsid w:val="001D5878"/>
    <w:rsid w:val="001D5C23"/>
    <w:rsid w:val="001D794D"/>
    <w:rsid w:val="001D7F44"/>
    <w:rsid w:val="001E1764"/>
    <w:rsid w:val="001E1A54"/>
    <w:rsid w:val="001E32C2"/>
    <w:rsid w:val="001E3473"/>
    <w:rsid w:val="001E4ED2"/>
    <w:rsid w:val="001E55BD"/>
    <w:rsid w:val="001E5B59"/>
    <w:rsid w:val="001E74C4"/>
    <w:rsid w:val="001E7A0D"/>
    <w:rsid w:val="001F0181"/>
    <w:rsid w:val="001F1C16"/>
    <w:rsid w:val="001F34DA"/>
    <w:rsid w:val="001F3AA1"/>
    <w:rsid w:val="001F4078"/>
    <w:rsid w:val="001F4311"/>
    <w:rsid w:val="001F5764"/>
    <w:rsid w:val="001F5F26"/>
    <w:rsid w:val="001F6068"/>
    <w:rsid w:val="001F6BA0"/>
    <w:rsid w:val="001F6CDD"/>
    <w:rsid w:val="001F7EB0"/>
    <w:rsid w:val="001F7EC4"/>
    <w:rsid w:val="00200A06"/>
    <w:rsid w:val="00200B47"/>
    <w:rsid w:val="00200BA7"/>
    <w:rsid w:val="00200D0D"/>
    <w:rsid w:val="002018D3"/>
    <w:rsid w:val="002021C5"/>
    <w:rsid w:val="00202BD1"/>
    <w:rsid w:val="00202D95"/>
    <w:rsid w:val="002032A9"/>
    <w:rsid w:val="002035C7"/>
    <w:rsid w:val="0020446F"/>
    <w:rsid w:val="00206E13"/>
    <w:rsid w:val="00207293"/>
    <w:rsid w:val="00207E46"/>
    <w:rsid w:val="00211148"/>
    <w:rsid w:val="00212DF4"/>
    <w:rsid w:val="002137DF"/>
    <w:rsid w:val="0021413C"/>
    <w:rsid w:val="00214433"/>
    <w:rsid w:val="002147F8"/>
    <w:rsid w:val="00215679"/>
    <w:rsid w:val="00216B58"/>
    <w:rsid w:val="0022014E"/>
    <w:rsid w:val="00220481"/>
    <w:rsid w:val="00220F52"/>
    <w:rsid w:val="002213D8"/>
    <w:rsid w:val="00221596"/>
    <w:rsid w:val="002223D1"/>
    <w:rsid w:val="00222E59"/>
    <w:rsid w:val="002235D2"/>
    <w:rsid w:val="002237FD"/>
    <w:rsid w:val="00224D89"/>
    <w:rsid w:val="002250D9"/>
    <w:rsid w:val="0022567C"/>
    <w:rsid w:val="00225F82"/>
    <w:rsid w:val="002262B5"/>
    <w:rsid w:val="00226B63"/>
    <w:rsid w:val="002279E0"/>
    <w:rsid w:val="00230765"/>
    <w:rsid w:val="0023126B"/>
    <w:rsid w:val="00235794"/>
    <w:rsid w:val="002361F6"/>
    <w:rsid w:val="002367C5"/>
    <w:rsid w:val="00237041"/>
    <w:rsid w:val="002375C8"/>
    <w:rsid w:val="002378D9"/>
    <w:rsid w:val="0024080E"/>
    <w:rsid w:val="00240817"/>
    <w:rsid w:val="00241B85"/>
    <w:rsid w:val="00241C13"/>
    <w:rsid w:val="00243C32"/>
    <w:rsid w:val="00243E8C"/>
    <w:rsid w:val="002447C2"/>
    <w:rsid w:val="00244E9B"/>
    <w:rsid w:val="00246426"/>
    <w:rsid w:val="00247600"/>
    <w:rsid w:val="002479A0"/>
    <w:rsid w:val="00250827"/>
    <w:rsid w:val="002513CC"/>
    <w:rsid w:val="00252346"/>
    <w:rsid w:val="002542CA"/>
    <w:rsid w:val="002553C2"/>
    <w:rsid w:val="002555D0"/>
    <w:rsid w:val="0025615A"/>
    <w:rsid w:val="00257F19"/>
    <w:rsid w:val="00257FF8"/>
    <w:rsid w:val="0026078B"/>
    <w:rsid w:val="00260AA2"/>
    <w:rsid w:val="00260B19"/>
    <w:rsid w:val="00261737"/>
    <w:rsid w:val="00262705"/>
    <w:rsid w:val="00262911"/>
    <w:rsid w:val="0026368A"/>
    <w:rsid w:val="00263809"/>
    <w:rsid w:val="00264955"/>
    <w:rsid w:val="002666CE"/>
    <w:rsid w:val="00266FE5"/>
    <w:rsid w:val="0026706E"/>
    <w:rsid w:val="0027145E"/>
    <w:rsid w:val="00271989"/>
    <w:rsid w:val="00272CFB"/>
    <w:rsid w:val="0027507B"/>
    <w:rsid w:val="00275A96"/>
    <w:rsid w:val="0027755C"/>
    <w:rsid w:val="00280296"/>
    <w:rsid w:val="00280AA2"/>
    <w:rsid w:val="00280B68"/>
    <w:rsid w:val="00280FC5"/>
    <w:rsid w:val="00280FDF"/>
    <w:rsid w:val="002814B8"/>
    <w:rsid w:val="00281B43"/>
    <w:rsid w:val="00281D98"/>
    <w:rsid w:val="00282106"/>
    <w:rsid w:val="00282EB6"/>
    <w:rsid w:val="00283C3C"/>
    <w:rsid w:val="0028574F"/>
    <w:rsid w:val="002875DC"/>
    <w:rsid w:val="0028762E"/>
    <w:rsid w:val="00290288"/>
    <w:rsid w:val="0029049F"/>
    <w:rsid w:val="00291236"/>
    <w:rsid w:val="002920E0"/>
    <w:rsid w:val="00292283"/>
    <w:rsid w:val="00292CDF"/>
    <w:rsid w:val="00292DC5"/>
    <w:rsid w:val="00293101"/>
    <w:rsid w:val="00293542"/>
    <w:rsid w:val="0029355A"/>
    <w:rsid w:val="00293B75"/>
    <w:rsid w:val="00293C4A"/>
    <w:rsid w:val="002942BB"/>
    <w:rsid w:val="00295744"/>
    <w:rsid w:val="00295875"/>
    <w:rsid w:val="00295E8F"/>
    <w:rsid w:val="00295F52"/>
    <w:rsid w:val="0029650A"/>
    <w:rsid w:val="00296931"/>
    <w:rsid w:val="00297CBA"/>
    <w:rsid w:val="002A05CB"/>
    <w:rsid w:val="002A158C"/>
    <w:rsid w:val="002A3088"/>
    <w:rsid w:val="002A3378"/>
    <w:rsid w:val="002A36A0"/>
    <w:rsid w:val="002A3A3C"/>
    <w:rsid w:val="002A3DC3"/>
    <w:rsid w:val="002A43AA"/>
    <w:rsid w:val="002A4C54"/>
    <w:rsid w:val="002A4F23"/>
    <w:rsid w:val="002A62F6"/>
    <w:rsid w:val="002A6432"/>
    <w:rsid w:val="002A6785"/>
    <w:rsid w:val="002A6D81"/>
    <w:rsid w:val="002A7555"/>
    <w:rsid w:val="002B1A93"/>
    <w:rsid w:val="002B1BCA"/>
    <w:rsid w:val="002B1CD4"/>
    <w:rsid w:val="002B1FC1"/>
    <w:rsid w:val="002B4805"/>
    <w:rsid w:val="002B5121"/>
    <w:rsid w:val="002B6613"/>
    <w:rsid w:val="002B671C"/>
    <w:rsid w:val="002B78C5"/>
    <w:rsid w:val="002C1D79"/>
    <w:rsid w:val="002C325F"/>
    <w:rsid w:val="002C57DA"/>
    <w:rsid w:val="002C6007"/>
    <w:rsid w:val="002C627B"/>
    <w:rsid w:val="002C7FF8"/>
    <w:rsid w:val="002D0869"/>
    <w:rsid w:val="002D1346"/>
    <w:rsid w:val="002D1DE7"/>
    <w:rsid w:val="002D29E3"/>
    <w:rsid w:val="002D2AD1"/>
    <w:rsid w:val="002D2B52"/>
    <w:rsid w:val="002D2D31"/>
    <w:rsid w:val="002D52A3"/>
    <w:rsid w:val="002D64C8"/>
    <w:rsid w:val="002D6FAB"/>
    <w:rsid w:val="002D740E"/>
    <w:rsid w:val="002E2000"/>
    <w:rsid w:val="002E2FC8"/>
    <w:rsid w:val="002E4903"/>
    <w:rsid w:val="002E4DE9"/>
    <w:rsid w:val="002E7DD2"/>
    <w:rsid w:val="002E7E72"/>
    <w:rsid w:val="002F092E"/>
    <w:rsid w:val="002F2009"/>
    <w:rsid w:val="002F2C58"/>
    <w:rsid w:val="002F3A12"/>
    <w:rsid w:val="002F3C6B"/>
    <w:rsid w:val="002F5F23"/>
    <w:rsid w:val="002F75FD"/>
    <w:rsid w:val="003000B5"/>
    <w:rsid w:val="00300248"/>
    <w:rsid w:val="00300AD7"/>
    <w:rsid w:val="00301A59"/>
    <w:rsid w:val="00301DA8"/>
    <w:rsid w:val="00305957"/>
    <w:rsid w:val="003060AD"/>
    <w:rsid w:val="003073D8"/>
    <w:rsid w:val="00307F8E"/>
    <w:rsid w:val="0031138B"/>
    <w:rsid w:val="003114AE"/>
    <w:rsid w:val="003114F8"/>
    <w:rsid w:val="00311F27"/>
    <w:rsid w:val="0031293E"/>
    <w:rsid w:val="00316E38"/>
    <w:rsid w:val="003174D1"/>
    <w:rsid w:val="00317515"/>
    <w:rsid w:val="003178D2"/>
    <w:rsid w:val="00320002"/>
    <w:rsid w:val="00321273"/>
    <w:rsid w:val="00323A72"/>
    <w:rsid w:val="00325028"/>
    <w:rsid w:val="00325054"/>
    <w:rsid w:val="003252C4"/>
    <w:rsid w:val="0032553A"/>
    <w:rsid w:val="00327BC6"/>
    <w:rsid w:val="00330A69"/>
    <w:rsid w:val="003316FB"/>
    <w:rsid w:val="0033170A"/>
    <w:rsid w:val="00331930"/>
    <w:rsid w:val="00332A1F"/>
    <w:rsid w:val="00332B43"/>
    <w:rsid w:val="00332E7B"/>
    <w:rsid w:val="003331E1"/>
    <w:rsid w:val="003332E7"/>
    <w:rsid w:val="00333F7F"/>
    <w:rsid w:val="00336A82"/>
    <w:rsid w:val="00336D2B"/>
    <w:rsid w:val="00340BBC"/>
    <w:rsid w:val="003412F7"/>
    <w:rsid w:val="00341700"/>
    <w:rsid w:val="003431A8"/>
    <w:rsid w:val="003439FF"/>
    <w:rsid w:val="0034480D"/>
    <w:rsid w:val="00344BE6"/>
    <w:rsid w:val="00345E89"/>
    <w:rsid w:val="00346C39"/>
    <w:rsid w:val="00346EE2"/>
    <w:rsid w:val="00346FF4"/>
    <w:rsid w:val="00347A76"/>
    <w:rsid w:val="00350731"/>
    <w:rsid w:val="003511E0"/>
    <w:rsid w:val="003518EA"/>
    <w:rsid w:val="00351A1F"/>
    <w:rsid w:val="003528D9"/>
    <w:rsid w:val="0035296C"/>
    <w:rsid w:val="00353418"/>
    <w:rsid w:val="003541E5"/>
    <w:rsid w:val="003546C1"/>
    <w:rsid w:val="00355EEB"/>
    <w:rsid w:val="003568B4"/>
    <w:rsid w:val="0035727A"/>
    <w:rsid w:val="0036057C"/>
    <w:rsid w:val="0036237D"/>
    <w:rsid w:val="003629E4"/>
    <w:rsid w:val="00362A2E"/>
    <w:rsid w:val="00363857"/>
    <w:rsid w:val="00364AA9"/>
    <w:rsid w:val="00364D65"/>
    <w:rsid w:val="0036647F"/>
    <w:rsid w:val="003670A6"/>
    <w:rsid w:val="00367D39"/>
    <w:rsid w:val="003706ED"/>
    <w:rsid w:val="003710C3"/>
    <w:rsid w:val="003720B0"/>
    <w:rsid w:val="00372A58"/>
    <w:rsid w:val="00372DE6"/>
    <w:rsid w:val="00375605"/>
    <w:rsid w:val="0037611F"/>
    <w:rsid w:val="00377367"/>
    <w:rsid w:val="00377520"/>
    <w:rsid w:val="00377FC8"/>
    <w:rsid w:val="00381674"/>
    <w:rsid w:val="00381C11"/>
    <w:rsid w:val="00382315"/>
    <w:rsid w:val="003823FB"/>
    <w:rsid w:val="003836D6"/>
    <w:rsid w:val="003844AC"/>
    <w:rsid w:val="00385B18"/>
    <w:rsid w:val="00385F4F"/>
    <w:rsid w:val="003863AA"/>
    <w:rsid w:val="003867DC"/>
    <w:rsid w:val="0038697B"/>
    <w:rsid w:val="00386E97"/>
    <w:rsid w:val="00386FA3"/>
    <w:rsid w:val="00387FE1"/>
    <w:rsid w:val="00390B46"/>
    <w:rsid w:val="00392297"/>
    <w:rsid w:val="00392680"/>
    <w:rsid w:val="003927AF"/>
    <w:rsid w:val="00392E34"/>
    <w:rsid w:val="00393030"/>
    <w:rsid w:val="00393AA6"/>
    <w:rsid w:val="0039550C"/>
    <w:rsid w:val="00395A89"/>
    <w:rsid w:val="00396D7C"/>
    <w:rsid w:val="0039757A"/>
    <w:rsid w:val="003A0B49"/>
    <w:rsid w:val="003A0CF5"/>
    <w:rsid w:val="003A1670"/>
    <w:rsid w:val="003A376F"/>
    <w:rsid w:val="003A7114"/>
    <w:rsid w:val="003A790E"/>
    <w:rsid w:val="003A7B41"/>
    <w:rsid w:val="003A7E1D"/>
    <w:rsid w:val="003B1755"/>
    <w:rsid w:val="003B2E08"/>
    <w:rsid w:val="003B322E"/>
    <w:rsid w:val="003B38F7"/>
    <w:rsid w:val="003B42DB"/>
    <w:rsid w:val="003B668F"/>
    <w:rsid w:val="003B7DE5"/>
    <w:rsid w:val="003B7F8C"/>
    <w:rsid w:val="003B7FE0"/>
    <w:rsid w:val="003C04AD"/>
    <w:rsid w:val="003C0583"/>
    <w:rsid w:val="003C22F5"/>
    <w:rsid w:val="003C2B9B"/>
    <w:rsid w:val="003C2FD4"/>
    <w:rsid w:val="003C3851"/>
    <w:rsid w:val="003C3D27"/>
    <w:rsid w:val="003C4BD7"/>
    <w:rsid w:val="003C559B"/>
    <w:rsid w:val="003C5A64"/>
    <w:rsid w:val="003C5DB8"/>
    <w:rsid w:val="003C7E8D"/>
    <w:rsid w:val="003D01F9"/>
    <w:rsid w:val="003D14CC"/>
    <w:rsid w:val="003D209D"/>
    <w:rsid w:val="003D33D7"/>
    <w:rsid w:val="003D34E5"/>
    <w:rsid w:val="003D415D"/>
    <w:rsid w:val="003D6530"/>
    <w:rsid w:val="003E2177"/>
    <w:rsid w:val="003E2F0E"/>
    <w:rsid w:val="003E309A"/>
    <w:rsid w:val="003E314E"/>
    <w:rsid w:val="003E4075"/>
    <w:rsid w:val="003E4EC7"/>
    <w:rsid w:val="003E4FDE"/>
    <w:rsid w:val="003E5265"/>
    <w:rsid w:val="003E6879"/>
    <w:rsid w:val="003E6D31"/>
    <w:rsid w:val="003E7274"/>
    <w:rsid w:val="003E7996"/>
    <w:rsid w:val="003F1AD1"/>
    <w:rsid w:val="003F1FE9"/>
    <w:rsid w:val="003F2980"/>
    <w:rsid w:val="003F34D9"/>
    <w:rsid w:val="003F3946"/>
    <w:rsid w:val="003F39C0"/>
    <w:rsid w:val="003F41FE"/>
    <w:rsid w:val="003F67D8"/>
    <w:rsid w:val="003F69B0"/>
    <w:rsid w:val="003F69E2"/>
    <w:rsid w:val="003F6BF8"/>
    <w:rsid w:val="004014D7"/>
    <w:rsid w:val="00402B88"/>
    <w:rsid w:val="004033DF"/>
    <w:rsid w:val="004034B1"/>
    <w:rsid w:val="00403BA1"/>
    <w:rsid w:val="0040478D"/>
    <w:rsid w:val="004062A9"/>
    <w:rsid w:val="00406353"/>
    <w:rsid w:val="004064A4"/>
    <w:rsid w:val="004066A9"/>
    <w:rsid w:val="00407FB4"/>
    <w:rsid w:val="00412239"/>
    <w:rsid w:val="00412AA3"/>
    <w:rsid w:val="00413101"/>
    <w:rsid w:val="0041430A"/>
    <w:rsid w:val="00416371"/>
    <w:rsid w:val="0041689F"/>
    <w:rsid w:val="00417916"/>
    <w:rsid w:val="00423C13"/>
    <w:rsid w:val="0042631A"/>
    <w:rsid w:val="00427098"/>
    <w:rsid w:val="004279BF"/>
    <w:rsid w:val="004304FE"/>
    <w:rsid w:val="00431018"/>
    <w:rsid w:val="004313B9"/>
    <w:rsid w:val="004314D2"/>
    <w:rsid w:val="00432E20"/>
    <w:rsid w:val="00434FCA"/>
    <w:rsid w:val="0043526C"/>
    <w:rsid w:val="004352C3"/>
    <w:rsid w:val="00435CCE"/>
    <w:rsid w:val="00435DDF"/>
    <w:rsid w:val="00435FD0"/>
    <w:rsid w:val="004370B8"/>
    <w:rsid w:val="00437B4D"/>
    <w:rsid w:val="00440E96"/>
    <w:rsid w:val="0044110E"/>
    <w:rsid w:val="004418BE"/>
    <w:rsid w:val="00442C29"/>
    <w:rsid w:val="00444717"/>
    <w:rsid w:val="00446257"/>
    <w:rsid w:val="00446507"/>
    <w:rsid w:val="00446707"/>
    <w:rsid w:val="00446994"/>
    <w:rsid w:val="004469D4"/>
    <w:rsid w:val="004472DE"/>
    <w:rsid w:val="00450710"/>
    <w:rsid w:val="00450D81"/>
    <w:rsid w:val="0045114F"/>
    <w:rsid w:val="00453B34"/>
    <w:rsid w:val="00455370"/>
    <w:rsid w:val="00455817"/>
    <w:rsid w:val="0045722D"/>
    <w:rsid w:val="00457ECC"/>
    <w:rsid w:val="00460D54"/>
    <w:rsid w:val="00461B96"/>
    <w:rsid w:val="00462998"/>
    <w:rsid w:val="00463780"/>
    <w:rsid w:val="00463ACA"/>
    <w:rsid w:val="00464414"/>
    <w:rsid w:val="0046520D"/>
    <w:rsid w:val="0046576F"/>
    <w:rsid w:val="004657EA"/>
    <w:rsid w:val="00465FF1"/>
    <w:rsid w:val="00466007"/>
    <w:rsid w:val="00466D6F"/>
    <w:rsid w:val="00472BE7"/>
    <w:rsid w:val="0047426C"/>
    <w:rsid w:val="00474EE0"/>
    <w:rsid w:val="004754BC"/>
    <w:rsid w:val="00476533"/>
    <w:rsid w:val="004769E8"/>
    <w:rsid w:val="004776A7"/>
    <w:rsid w:val="00477B95"/>
    <w:rsid w:val="00480621"/>
    <w:rsid w:val="0048091F"/>
    <w:rsid w:val="00482F1D"/>
    <w:rsid w:val="00484528"/>
    <w:rsid w:val="0048556E"/>
    <w:rsid w:val="00486005"/>
    <w:rsid w:val="004864C2"/>
    <w:rsid w:val="00486871"/>
    <w:rsid w:val="00487022"/>
    <w:rsid w:val="00487342"/>
    <w:rsid w:val="00487DCE"/>
    <w:rsid w:val="00487DD8"/>
    <w:rsid w:val="00490405"/>
    <w:rsid w:val="0049098D"/>
    <w:rsid w:val="00490A86"/>
    <w:rsid w:val="00490FB5"/>
    <w:rsid w:val="00491ECB"/>
    <w:rsid w:val="00492155"/>
    <w:rsid w:val="0049313C"/>
    <w:rsid w:val="004934B4"/>
    <w:rsid w:val="00493DF2"/>
    <w:rsid w:val="0049467D"/>
    <w:rsid w:val="00497A51"/>
    <w:rsid w:val="004A0090"/>
    <w:rsid w:val="004A0AC3"/>
    <w:rsid w:val="004A1287"/>
    <w:rsid w:val="004A12AA"/>
    <w:rsid w:val="004A1A55"/>
    <w:rsid w:val="004A23DF"/>
    <w:rsid w:val="004A2D7B"/>
    <w:rsid w:val="004A3677"/>
    <w:rsid w:val="004A703F"/>
    <w:rsid w:val="004A7D2E"/>
    <w:rsid w:val="004B0123"/>
    <w:rsid w:val="004B22E9"/>
    <w:rsid w:val="004B2644"/>
    <w:rsid w:val="004B330E"/>
    <w:rsid w:val="004B4417"/>
    <w:rsid w:val="004B603C"/>
    <w:rsid w:val="004B70D4"/>
    <w:rsid w:val="004B7E1B"/>
    <w:rsid w:val="004C0C2A"/>
    <w:rsid w:val="004C1130"/>
    <w:rsid w:val="004C1145"/>
    <w:rsid w:val="004C38F5"/>
    <w:rsid w:val="004C3F72"/>
    <w:rsid w:val="004C4182"/>
    <w:rsid w:val="004C4214"/>
    <w:rsid w:val="004C4472"/>
    <w:rsid w:val="004C630F"/>
    <w:rsid w:val="004C6EA8"/>
    <w:rsid w:val="004C7A4B"/>
    <w:rsid w:val="004C7A85"/>
    <w:rsid w:val="004D0BED"/>
    <w:rsid w:val="004D1FD2"/>
    <w:rsid w:val="004D2899"/>
    <w:rsid w:val="004D3E1C"/>
    <w:rsid w:val="004D44A4"/>
    <w:rsid w:val="004D51C6"/>
    <w:rsid w:val="004D53A8"/>
    <w:rsid w:val="004D59DD"/>
    <w:rsid w:val="004D5F51"/>
    <w:rsid w:val="004D6F3B"/>
    <w:rsid w:val="004D779E"/>
    <w:rsid w:val="004E03CB"/>
    <w:rsid w:val="004E1620"/>
    <w:rsid w:val="004E1862"/>
    <w:rsid w:val="004E1C8B"/>
    <w:rsid w:val="004E25E7"/>
    <w:rsid w:val="004E3D46"/>
    <w:rsid w:val="004E5133"/>
    <w:rsid w:val="004E5203"/>
    <w:rsid w:val="004E594D"/>
    <w:rsid w:val="004E5F57"/>
    <w:rsid w:val="004E61B1"/>
    <w:rsid w:val="004E65BA"/>
    <w:rsid w:val="004F011D"/>
    <w:rsid w:val="004F0978"/>
    <w:rsid w:val="004F1C74"/>
    <w:rsid w:val="004F246A"/>
    <w:rsid w:val="004F278E"/>
    <w:rsid w:val="004F2E18"/>
    <w:rsid w:val="004F4D2E"/>
    <w:rsid w:val="004F5107"/>
    <w:rsid w:val="004F6014"/>
    <w:rsid w:val="004F6BDE"/>
    <w:rsid w:val="004F71F0"/>
    <w:rsid w:val="004F756F"/>
    <w:rsid w:val="004F7E14"/>
    <w:rsid w:val="00500D3F"/>
    <w:rsid w:val="005015ED"/>
    <w:rsid w:val="0050311C"/>
    <w:rsid w:val="0050341C"/>
    <w:rsid w:val="00503674"/>
    <w:rsid w:val="005047D5"/>
    <w:rsid w:val="00504ACC"/>
    <w:rsid w:val="00504FB1"/>
    <w:rsid w:val="00506927"/>
    <w:rsid w:val="00506BA3"/>
    <w:rsid w:val="00506C7F"/>
    <w:rsid w:val="005100F4"/>
    <w:rsid w:val="0051047C"/>
    <w:rsid w:val="00511D1A"/>
    <w:rsid w:val="00513C30"/>
    <w:rsid w:val="00515FB8"/>
    <w:rsid w:val="005168DA"/>
    <w:rsid w:val="00516961"/>
    <w:rsid w:val="00516F95"/>
    <w:rsid w:val="005171D9"/>
    <w:rsid w:val="005200B9"/>
    <w:rsid w:val="00521057"/>
    <w:rsid w:val="005221E2"/>
    <w:rsid w:val="00522A70"/>
    <w:rsid w:val="00523FF0"/>
    <w:rsid w:val="005243D3"/>
    <w:rsid w:val="0052752F"/>
    <w:rsid w:val="005300F9"/>
    <w:rsid w:val="00530CCA"/>
    <w:rsid w:val="00530E51"/>
    <w:rsid w:val="005319B3"/>
    <w:rsid w:val="005319DE"/>
    <w:rsid w:val="00532190"/>
    <w:rsid w:val="005326F8"/>
    <w:rsid w:val="00532812"/>
    <w:rsid w:val="00533E59"/>
    <w:rsid w:val="005348F0"/>
    <w:rsid w:val="00535EDC"/>
    <w:rsid w:val="00541138"/>
    <w:rsid w:val="0054179A"/>
    <w:rsid w:val="005428D1"/>
    <w:rsid w:val="005429DC"/>
    <w:rsid w:val="00542D48"/>
    <w:rsid w:val="0054328D"/>
    <w:rsid w:val="00543604"/>
    <w:rsid w:val="00543DD4"/>
    <w:rsid w:val="00545989"/>
    <w:rsid w:val="00547947"/>
    <w:rsid w:val="005506ED"/>
    <w:rsid w:val="005509DC"/>
    <w:rsid w:val="00551560"/>
    <w:rsid w:val="00552324"/>
    <w:rsid w:val="00552983"/>
    <w:rsid w:val="00554C6A"/>
    <w:rsid w:val="00556397"/>
    <w:rsid w:val="00557870"/>
    <w:rsid w:val="005603EF"/>
    <w:rsid w:val="00565885"/>
    <w:rsid w:val="00566B64"/>
    <w:rsid w:val="005673A7"/>
    <w:rsid w:val="00567758"/>
    <w:rsid w:val="00570656"/>
    <w:rsid w:val="0057146C"/>
    <w:rsid w:val="005715FD"/>
    <w:rsid w:val="0057288F"/>
    <w:rsid w:val="00572931"/>
    <w:rsid w:val="00572C05"/>
    <w:rsid w:val="00572D49"/>
    <w:rsid w:val="00573A3B"/>
    <w:rsid w:val="005746C9"/>
    <w:rsid w:val="00575BD5"/>
    <w:rsid w:val="00577834"/>
    <w:rsid w:val="005801E9"/>
    <w:rsid w:val="0058034C"/>
    <w:rsid w:val="00580FB5"/>
    <w:rsid w:val="00581C40"/>
    <w:rsid w:val="00581DA9"/>
    <w:rsid w:val="00581F9B"/>
    <w:rsid w:val="0058262E"/>
    <w:rsid w:val="00585BB7"/>
    <w:rsid w:val="00587076"/>
    <w:rsid w:val="0058719E"/>
    <w:rsid w:val="005871CE"/>
    <w:rsid w:val="00587345"/>
    <w:rsid w:val="005876F3"/>
    <w:rsid w:val="00587D77"/>
    <w:rsid w:val="0059024A"/>
    <w:rsid w:val="0059050F"/>
    <w:rsid w:val="005905BE"/>
    <w:rsid w:val="005907A7"/>
    <w:rsid w:val="00590DCE"/>
    <w:rsid w:val="0059155C"/>
    <w:rsid w:val="00591829"/>
    <w:rsid w:val="00591E4E"/>
    <w:rsid w:val="005930C3"/>
    <w:rsid w:val="005931FE"/>
    <w:rsid w:val="0059349A"/>
    <w:rsid w:val="005942EE"/>
    <w:rsid w:val="00595413"/>
    <w:rsid w:val="005956C8"/>
    <w:rsid w:val="00596AFB"/>
    <w:rsid w:val="00596C6A"/>
    <w:rsid w:val="00596E19"/>
    <w:rsid w:val="005975A6"/>
    <w:rsid w:val="00597F6E"/>
    <w:rsid w:val="005A1789"/>
    <w:rsid w:val="005A2640"/>
    <w:rsid w:val="005A2FE9"/>
    <w:rsid w:val="005A3104"/>
    <w:rsid w:val="005A388D"/>
    <w:rsid w:val="005A542B"/>
    <w:rsid w:val="005A5662"/>
    <w:rsid w:val="005A56C9"/>
    <w:rsid w:val="005A5D49"/>
    <w:rsid w:val="005A7510"/>
    <w:rsid w:val="005A7F0F"/>
    <w:rsid w:val="005B0B11"/>
    <w:rsid w:val="005B0FCA"/>
    <w:rsid w:val="005B0FD6"/>
    <w:rsid w:val="005B18D6"/>
    <w:rsid w:val="005B1C82"/>
    <w:rsid w:val="005B4462"/>
    <w:rsid w:val="005B4C2E"/>
    <w:rsid w:val="005B4C36"/>
    <w:rsid w:val="005B5AFC"/>
    <w:rsid w:val="005B711B"/>
    <w:rsid w:val="005B727A"/>
    <w:rsid w:val="005B747D"/>
    <w:rsid w:val="005B7C0B"/>
    <w:rsid w:val="005C0278"/>
    <w:rsid w:val="005C0B83"/>
    <w:rsid w:val="005C0CA8"/>
    <w:rsid w:val="005C118C"/>
    <w:rsid w:val="005C263B"/>
    <w:rsid w:val="005C33A7"/>
    <w:rsid w:val="005C4E92"/>
    <w:rsid w:val="005C5C6B"/>
    <w:rsid w:val="005C6550"/>
    <w:rsid w:val="005D29FD"/>
    <w:rsid w:val="005D2D24"/>
    <w:rsid w:val="005D4C80"/>
    <w:rsid w:val="005D520E"/>
    <w:rsid w:val="005D5F9E"/>
    <w:rsid w:val="005D700A"/>
    <w:rsid w:val="005D7414"/>
    <w:rsid w:val="005E01D9"/>
    <w:rsid w:val="005E074F"/>
    <w:rsid w:val="005E084F"/>
    <w:rsid w:val="005E0B6D"/>
    <w:rsid w:val="005E0DE4"/>
    <w:rsid w:val="005E1356"/>
    <w:rsid w:val="005E26DF"/>
    <w:rsid w:val="005E2CA0"/>
    <w:rsid w:val="005E52C4"/>
    <w:rsid w:val="005E5D0B"/>
    <w:rsid w:val="005E5EB0"/>
    <w:rsid w:val="005E67CB"/>
    <w:rsid w:val="005E6EEF"/>
    <w:rsid w:val="005E6F43"/>
    <w:rsid w:val="005E70A2"/>
    <w:rsid w:val="005E79C5"/>
    <w:rsid w:val="005F02DB"/>
    <w:rsid w:val="005F1B85"/>
    <w:rsid w:val="005F2463"/>
    <w:rsid w:val="005F26DC"/>
    <w:rsid w:val="005F286D"/>
    <w:rsid w:val="005F2937"/>
    <w:rsid w:val="005F2E6A"/>
    <w:rsid w:val="005F31E4"/>
    <w:rsid w:val="005F5093"/>
    <w:rsid w:val="005F68EC"/>
    <w:rsid w:val="005F6EFE"/>
    <w:rsid w:val="005F7C48"/>
    <w:rsid w:val="006004C7"/>
    <w:rsid w:val="0060061A"/>
    <w:rsid w:val="00600A7D"/>
    <w:rsid w:val="00600F09"/>
    <w:rsid w:val="00602E4D"/>
    <w:rsid w:val="006051F9"/>
    <w:rsid w:val="00605A00"/>
    <w:rsid w:val="00605F91"/>
    <w:rsid w:val="006064A0"/>
    <w:rsid w:val="00606D65"/>
    <w:rsid w:val="006075B0"/>
    <w:rsid w:val="00607CA3"/>
    <w:rsid w:val="00607CFA"/>
    <w:rsid w:val="00607DC3"/>
    <w:rsid w:val="00610361"/>
    <w:rsid w:val="00611D1D"/>
    <w:rsid w:val="00613A95"/>
    <w:rsid w:val="00613C9A"/>
    <w:rsid w:val="0061595A"/>
    <w:rsid w:val="006159E3"/>
    <w:rsid w:val="00615BEF"/>
    <w:rsid w:val="00615CF5"/>
    <w:rsid w:val="00615F87"/>
    <w:rsid w:val="0061638D"/>
    <w:rsid w:val="00620233"/>
    <w:rsid w:val="00621A29"/>
    <w:rsid w:val="006222A9"/>
    <w:rsid w:val="00622473"/>
    <w:rsid w:val="0062280C"/>
    <w:rsid w:val="0062329F"/>
    <w:rsid w:val="006245FF"/>
    <w:rsid w:val="00624737"/>
    <w:rsid w:val="00625013"/>
    <w:rsid w:val="0062678D"/>
    <w:rsid w:val="006269CB"/>
    <w:rsid w:val="00626DB4"/>
    <w:rsid w:val="00626F02"/>
    <w:rsid w:val="00627789"/>
    <w:rsid w:val="00627F90"/>
    <w:rsid w:val="00630942"/>
    <w:rsid w:val="00631EC4"/>
    <w:rsid w:val="0063205E"/>
    <w:rsid w:val="00634511"/>
    <w:rsid w:val="0063589A"/>
    <w:rsid w:val="00636723"/>
    <w:rsid w:val="006405D3"/>
    <w:rsid w:val="00641BC5"/>
    <w:rsid w:val="00641ED4"/>
    <w:rsid w:val="00642A8D"/>
    <w:rsid w:val="00642BA1"/>
    <w:rsid w:val="006430C5"/>
    <w:rsid w:val="0064476F"/>
    <w:rsid w:val="00644EEA"/>
    <w:rsid w:val="00644FEA"/>
    <w:rsid w:val="006463CD"/>
    <w:rsid w:val="00646595"/>
    <w:rsid w:val="006465C1"/>
    <w:rsid w:val="00647F7A"/>
    <w:rsid w:val="006508C7"/>
    <w:rsid w:val="00652684"/>
    <w:rsid w:val="006526E8"/>
    <w:rsid w:val="00653860"/>
    <w:rsid w:val="00654A77"/>
    <w:rsid w:val="006553BF"/>
    <w:rsid w:val="00655F2E"/>
    <w:rsid w:val="00656370"/>
    <w:rsid w:val="0065696F"/>
    <w:rsid w:val="0065789C"/>
    <w:rsid w:val="00660F47"/>
    <w:rsid w:val="006644E9"/>
    <w:rsid w:val="00664AAC"/>
    <w:rsid w:val="00664C42"/>
    <w:rsid w:val="00664C85"/>
    <w:rsid w:val="006650A6"/>
    <w:rsid w:val="00665904"/>
    <w:rsid w:val="00665A9A"/>
    <w:rsid w:val="00665E9C"/>
    <w:rsid w:val="006671F2"/>
    <w:rsid w:val="006673B1"/>
    <w:rsid w:val="006676FE"/>
    <w:rsid w:val="00670B38"/>
    <w:rsid w:val="0067137E"/>
    <w:rsid w:val="00671398"/>
    <w:rsid w:val="00671D56"/>
    <w:rsid w:val="00674E4C"/>
    <w:rsid w:val="00677AA5"/>
    <w:rsid w:val="00681505"/>
    <w:rsid w:val="006817F2"/>
    <w:rsid w:val="00681F7A"/>
    <w:rsid w:val="0068394A"/>
    <w:rsid w:val="0068570A"/>
    <w:rsid w:val="0068698D"/>
    <w:rsid w:val="00690D9C"/>
    <w:rsid w:val="0069147D"/>
    <w:rsid w:val="00693FB7"/>
    <w:rsid w:val="0069460A"/>
    <w:rsid w:val="00694A23"/>
    <w:rsid w:val="00695D2F"/>
    <w:rsid w:val="00696860"/>
    <w:rsid w:val="006A0011"/>
    <w:rsid w:val="006A02FD"/>
    <w:rsid w:val="006A1504"/>
    <w:rsid w:val="006A264D"/>
    <w:rsid w:val="006A3409"/>
    <w:rsid w:val="006A4329"/>
    <w:rsid w:val="006A4CED"/>
    <w:rsid w:val="006A5C30"/>
    <w:rsid w:val="006A5C7E"/>
    <w:rsid w:val="006A6015"/>
    <w:rsid w:val="006A7A9C"/>
    <w:rsid w:val="006B07EE"/>
    <w:rsid w:val="006B14FF"/>
    <w:rsid w:val="006B1541"/>
    <w:rsid w:val="006B185B"/>
    <w:rsid w:val="006B28E8"/>
    <w:rsid w:val="006B2DE3"/>
    <w:rsid w:val="006B390C"/>
    <w:rsid w:val="006B48C6"/>
    <w:rsid w:val="006B547B"/>
    <w:rsid w:val="006B6B46"/>
    <w:rsid w:val="006C055D"/>
    <w:rsid w:val="006C06F6"/>
    <w:rsid w:val="006C0727"/>
    <w:rsid w:val="006C1715"/>
    <w:rsid w:val="006C2655"/>
    <w:rsid w:val="006C3A31"/>
    <w:rsid w:val="006C3C25"/>
    <w:rsid w:val="006C59B1"/>
    <w:rsid w:val="006C5BFA"/>
    <w:rsid w:val="006C5CAD"/>
    <w:rsid w:val="006C63CE"/>
    <w:rsid w:val="006C76F7"/>
    <w:rsid w:val="006D057D"/>
    <w:rsid w:val="006D1470"/>
    <w:rsid w:val="006D14F7"/>
    <w:rsid w:val="006D1F3C"/>
    <w:rsid w:val="006D295F"/>
    <w:rsid w:val="006D2D87"/>
    <w:rsid w:val="006D35BF"/>
    <w:rsid w:val="006D600D"/>
    <w:rsid w:val="006D7120"/>
    <w:rsid w:val="006D76FF"/>
    <w:rsid w:val="006E102C"/>
    <w:rsid w:val="006E143B"/>
    <w:rsid w:val="006E1F8B"/>
    <w:rsid w:val="006E23D4"/>
    <w:rsid w:val="006E2D9C"/>
    <w:rsid w:val="006E3392"/>
    <w:rsid w:val="006E4489"/>
    <w:rsid w:val="006E44A5"/>
    <w:rsid w:val="006E4A16"/>
    <w:rsid w:val="006E4B19"/>
    <w:rsid w:val="006E5CE4"/>
    <w:rsid w:val="006E7976"/>
    <w:rsid w:val="006E7C69"/>
    <w:rsid w:val="006F2722"/>
    <w:rsid w:val="006F2A45"/>
    <w:rsid w:val="006F3024"/>
    <w:rsid w:val="006F45D7"/>
    <w:rsid w:val="006F4BFC"/>
    <w:rsid w:val="006F5387"/>
    <w:rsid w:val="006F566B"/>
    <w:rsid w:val="006F6C29"/>
    <w:rsid w:val="006F778D"/>
    <w:rsid w:val="00701508"/>
    <w:rsid w:val="00701B55"/>
    <w:rsid w:val="007022D1"/>
    <w:rsid w:val="0070232B"/>
    <w:rsid w:val="00702860"/>
    <w:rsid w:val="00703CE7"/>
    <w:rsid w:val="0070413E"/>
    <w:rsid w:val="007050EF"/>
    <w:rsid w:val="007066D8"/>
    <w:rsid w:val="00706B3B"/>
    <w:rsid w:val="0071086A"/>
    <w:rsid w:val="0071231B"/>
    <w:rsid w:val="00712614"/>
    <w:rsid w:val="0071348A"/>
    <w:rsid w:val="00713BE7"/>
    <w:rsid w:val="007165D8"/>
    <w:rsid w:val="00716F24"/>
    <w:rsid w:val="00720508"/>
    <w:rsid w:val="00721257"/>
    <w:rsid w:val="007216EE"/>
    <w:rsid w:val="00722EAD"/>
    <w:rsid w:val="00723283"/>
    <w:rsid w:val="00724443"/>
    <w:rsid w:val="00726770"/>
    <w:rsid w:val="00730173"/>
    <w:rsid w:val="00730480"/>
    <w:rsid w:val="00730818"/>
    <w:rsid w:val="0073234B"/>
    <w:rsid w:val="00732834"/>
    <w:rsid w:val="00732CE7"/>
    <w:rsid w:val="00733271"/>
    <w:rsid w:val="00734251"/>
    <w:rsid w:val="00734B2D"/>
    <w:rsid w:val="00734B6D"/>
    <w:rsid w:val="00736E70"/>
    <w:rsid w:val="00740483"/>
    <w:rsid w:val="00745766"/>
    <w:rsid w:val="007458DB"/>
    <w:rsid w:val="00746BC7"/>
    <w:rsid w:val="00746CE8"/>
    <w:rsid w:val="007479B6"/>
    <w:rsid w:val="0075095D"/>
    <w:rsid w:val="00751304"/>
    <w:rsid w:val="0075143F"/>
    <w:rsid w:val="00752743"/>
    <w:rsid w:val="00753379"/>
    <w:rsid w:val="00753D0B"/>
    <w:rsid w:val="00755609"/>
    <w:rsid w:val="007571E0"/>
    <w:rsid w:val="00757F96"/>
    <w:rsid w:val="00760828"/>
    <w:rsid w:val="007611BF"/>
    <w:rsid w:val="007613C4"/>
    <w:rsid w:val="007616DA"/>
    <w:rsid w:val="00762D9B"/>
    <w:rsid w:val="00764275"/>
    <w:rsid w:val="0076477B"/>
    <w:rsid w:val="00765C29"/>
    <w:rsid w:val="0076601D"/>
    <w:rsid w:val="0076655B"/>
    <w:rsid w:val="007669D3"/>
    <w:rsid w:val="00766EE4"/>
    <w:rsid w:val="00766FB6"/>
    <w:rsid w:val="007708E8"/>
    <w:rsid w:val="007715FF"/>
    <w:rsid w:val="00771D4A"/>
    <w:rsid w:val="007726D5"/>
    <w:rsid w:val="00772BA3"/>
    <w:rsid w:val="00772DA4"/>
    <w:rsid w:val="00774D46"/>
    <w:rsid w:val="00774F6A"/>
    <w:rsid w:val="007767F1"/>
    <w:rsid w:val="007769FB"/>
    <w:rsid w:val="00777FDA"/>
    <w:rsid w:val="00783437"/>
    <w:rsid w:val="00783A06"/>
    <w:rsid w:val="00784927"/>
    <w:rsid w:val="00785302"/>
    <w:rsid w:val="00785BEF"/>
    <w:rsid w:val="00786E23"/>
    <w:rsid w:val="007876B7"/>
    <w:rsid w:val="00787883"/>
    <w:rsid w:val="007878C4"/>
    <w:rsid w:val="00787ECD"/>
    <w:rsid w:val="00790547"/>
    <w:rsid w:val="007907AF"/>
    <w:rsid w:val="00791529"/>
    <w:rsid w:val="007931B2"/>
    <w:rsid w:val="00793FAA"/>
    <w:rsid w:val="0079484A"/>
    <w:rsid w:val="00794E80"/>
    <w:rsid w:val="00796A56"/>
    <w:rsid w:val="00796B4F"/>
    <w:rsid w:val="00797909"/>
    <w:rsid w:val="00797A3F"/>
    <w:rsid w:val="00797D8A"/>
    <w:rsid w:val="007A00FF"/>
    <w:rsid w:val="007A0C55"/>
    <w:rsid w:val="007A32A9"/>
    <w:rsid w:val="007A417B"/>
    <w:rsid w:val="007A56C7"/>
    <w:rsid w:val="007A5C5E"/>
    <w:rsid w:val="007A5E38"/>
    <w:rsid w:val="007A69D4"/>
    <w:rsid w:val="007B3778"/>
    <w:rsid w:val="007B41D8"/>
    <w:rsid w:val="007B43EC"/>
    <w:rsid w:val="007B4F9A"/>
    <w:rsid w:val="007B54CC"/>
    <w:rsid w:val="007B57CE"/>
    <w:rsid w:val="007B632D"/>
    <w:rsid w:val="007B7748"/>
    <w:rsid w:val="007B7949"/>
    <w:rsid w:val="007C244E"/>
    <w:rsid w:val="007C27D5"/>
    <w:rsid w:val="007C2F06"/>
    <w:rsid w:val="007C48D5"/>
    <w:rsid w:val="007C4AAC"/>
    <w:rsid w:val="007C4CF5"/>
    <w:rsid w:val="007C6917"/>
    <w:rsid w:val="007C6A8F"/>
    <w:rsid w:val="007C6EF8"/>
    <w:rsid w:val="007C7DCA"/>
    <w:rsid w:val="007C7FA5"/>
    <w:rsid w:val="007D083E"/>
    <w:rsid w:val="007D0ECD"/>
    <w:rsid w:val="007D163E"/>
    <w:rsid w:val="007D2E91"/>
    <w:rsid w:val="007D374D"/>
    <w:rsid w:val="007D418D"/>
    <w:rsid w:val="007D4855"/>
    <w:rsid w:val="007D5186"/>
    <w:rsid w:val="007D67F3"/>
    <w:rsid w:val="007D6CC0"/>
    <w:rsid w:val="007D6E91"/>
    <w:rsid w:val="007D7AA4"/>
    <w:rsid w:val="007E0710"/>
    <w:rsid w:val="007E0A09"/>
    <w:rsid w:val="007E0FBB"/>
    <w:rsid w:val="007E1361"/>
    <w:rsid w:val="007E2FBA"/>
    <w:rsid w:val="007E4554"/>
    <w:rsid w:val="007E5749"/>
    <w:rsid w:val="007E58EE"/>
    <w:rsid w:val="007E5E22"/>
    <w:rsid w:val="007E650A"/>
    <w:rsid w:val="007E6C9D"/>
    <w:rsid w:val="007E6E39"/>
    <w:rsid w:val="007E7540"/>
    <w:rsid w:val="007F0CCA"/>
    <w:rsid w:val="007F16C5"/>
    <w:rsid w:val="007F2FFE"/>
    <w:rsid w:val="007F326A"/>
    <w:rsid w:val="007F4092"/>
    <w:rsid w:val="007F4869"/>
    <w:rsid w:val="007F4FE4"/>
    <w:rsid w:val="007F55D4"/>
    <w:rsid w:val="007F5A25"/>
    <w:rsid w:val="007F6C56"/>
    <w:rsid w:val="007F6E9C"/>
    <w:rsid w:val="007F7569"/>
    <w:rsid w:val="007F75E7"/>
    <w:rsid w:val="007F7CA4"/>
    <w:rsid w:val="0080147F"/>
    <w:rsid w:val="00801BE8"/>
    <w:rsid w:val="00802EA1"/>
    <w:rsid w:val="00803FB2"/>
    <w:rsid w:val="008047ED"/>
    <w:rsid w:val="00805116"/>
    <w:rsid w:val="008065C3"/>
    <w:rsid w:val="0081081C"/>
    <w:rsid w:val="008109BD"/>
    <w:rsid w:val="00811191"/>
    <w:rsid w:val="00811287"/>
    <w:rsid w:val="008122A9"/>
    <w:rsid w:val="008126FA"/>
    <w:rsid w:val="00812E1C"/>
    <w:rsid w:val="00813B26"/>
    <w:rsid w:val="00814D33"/>
    <w:rsid w:val="008171FD"/>
    <w:rsid w:val="00817555"/>
    <w:rsid w:val="0081799F"/>
    <w:rsid w:val="00817C24"/>
    <w:rsid w:val="00817DD9"/>
    <w:rsid w:val="008207A0"/>
    <w:rsid w:val="008207B6"/>
    <w:rsid w:val="0082172B"/>
    <w:rsid w:val="0082259C"/>
    <w:rsid w:val="008226BB"/>
    <w:rsid w:val="0082456A"/>
    <w:rsid w:val="00824A1F"/>
    <w:rsid w:val="00824BF9"/>
    <w:rsid w:val="00825E1B"/>
    <w:rsid w:val="008262E7"/>
    <w:rsid w:val="00826515"/>
    <w:rsid w:val="00826790"/>
    <w:rsid w:val="008267A6"/>
    <w:rsid w:val="00826CBC"/>
    <w:rsid w:val="00827648"/>
    <w:rsid w:val="00827C53"/>
    <w:rsid w:val="00830DA0"/>
    <w:rsid w:val="00833A1D"/>
    <w:rsid w:val="00834593"/>
    <w:rsid w:val="00834DB8"/>
    <w:rsid w:val="00836720"/>
    <w:rsid w:val="00836814"/>
    <w:rsid w:val="008375A2"/>
    <w:rsid w:val="00837845"/>
    <w:rsid w:val="00840C87"/>
    <w:rsid w:val="00842E87"/>
    <w:rsid w:val="00843708"/>
    <w:rsid w:val="008439F2"/>
    <w:rsid w:val="008450AD"/>
    <w:rsid w:val="00845815"/>
    <w:rsid w:val="008462F4"/>
    <w:rsid w:val="0084653B"/>
    <w:rsid w:val="008474E7"/>
    <w:rsid w:val="00847E12"/>
    <w:rsid w:val="0085185C"/>
    <w:rsid w:val="00851C34"/>
    <w:rsid w:val="00852A51"/>
    <w:rsid w:val="008547E6"/>
    <w:rsid w:val="008551E2"/>
    <w:rsid w:val="00855510"/>
    <w:rsid w:val="0085672E"/>
    <w:rsid w:val="0085774C"/>
    <w:rsid w:val="008608A8"/>
    <w:rsid w:val="00860D73"/>
    <w:rsid w:val="00862361"/>
    <w:rsid w:val="00864B3D"/>
    <w:rsid w:val="008661B4"/>
    <w:rsid w:val="00867746"/>
    <w:rsid w:val="00870831"/>
    <w:rsid w:val="00872FCE"/>
    <w:rsid w:val="0087374D"/>
    <w:rsid w:val="00875114"/>
    <w:rsid w:val="008755E5"/>
    <w:rsid w:val="00875641"/>
    <w:rsid w:val="00875998"/>
    <w:rsid w:val="008764A8"/>
    <w:rsid w:val="00876C0A"/>
    <w:rsid w:val="00876EDA"/>
    <w:rsid w:val="00880095"/>
    <w:rsid w:val="00882BD4"/>
    <w:rsid w:val="00883004"/>
    <w:rsid w:val="00883516"/>
    <w:rsid w:val="008839E6"/>
    <w:rsid w:val="00883A12"/>
    <w:rsid w:val="00883B5A"/>
    <w:rsid w:val="00883F3F"/>
    <w:rsid w:val="00884794"/>
    <w:rsid w:val="008858D5"/>
    <w:rsid w:val="0088620D"/>
    <w:rsid w:val="0088688C"/>
    <w:rsid w:val="008869E4"/>
    <w:rsid w:val="008871FE"/>
    <w:rsid w:val="00887676"/>
    <w:rsid w:val="0088798E"/>
    <w:rsid w:val="00887E81"/>
    <w:rsid w:val="00890308"/>
    <w:rsid w:val="00891396"/>
    <w:rsid w:val="008913A3"/>
    <w:rsid w:val="00892C47"/>
    <w:rsid w:val="00892E9E"/>
    <w:rsid w:val="00893811"/>
    <w:rsid w:val="00893AC7"/>
    <w:rsid w:val="00894C53"/>
    <w:rsid w:val="008950C6"/>
    <w:rsid w:val="00896D22"/>
    <w:rsid w:val="008A0937"/>
    <w:rsid w:val="008A0B2D"/>
    <w:rsid w:val="008A1381"/>
    <w:rsid w:val="008A1536"/>
    <w:rsid w:val="008A67FE"/>
    <w:rsid w:val="008A7D4F"/>
    <w:rsid w:val="008B10DB"/>
    <w:rsid w:val="008B156F"/>
    <w:rsid w:val="008B1689"/>
    <w:rsid w:val="008B1A8D"/>
    <w:rsid w:val="008B255A"/>
    <w:rsid w:val="008B4BBC"/>
    <w:rsid w:val="008B4F65"/>
    <w:rsid w:val="008B5272"/>
    <w:rsid w:val="008B61D6"/>
    <w:rsid w:val="008B61E2"/>
    <w:rsid w:val="008B620A"/>
    <w:rsid w:val="008B6B72"/>
    <w:rsid w:val="008B7D18"/>
    <w:rsid w:val="008B7DB7"/>
    <w:rsid w:val="008C00DA"/>
    <w:rsid w:val="008C14ED"/>
    <w:rsid w:val="008C20A9"/>
    <w:rsid w:val="008C5449"/>
    <w:rsid w:val="008C7DEE"/>
    <w:rsid w:val="008D0E91"/>
    <w:rsid w:val="008D0ED6"/>
    <w:rsid w:val="008D1F7E"/>
    <w:rsid w:val="008D2934"/>
    <w:rsid w:val="008D2B12"/>
    <w:rsid w:val="008D2FFB"/>
    <w:rsid w:val="008D3418"/>
    <w:rsid w:val="008D4410"/>
    <w:rsid w:val="008D451D"/>
    <w:rsid w:val="008D4CC4"/>
    <w:rsid w:val="008D54CF"/>
    <w:rsid w:val="008D58A2"/>
    <w:rsid w:val="008D5CAA"/>
    <w:rsid w:val="008D7E1B"/>
    <w:rsid w:val="008D7E65"/>
    <w:rsid w:val="008E007D"/>
    <w:rsid w:val="008E071C"/>
    <w:rsid w:val="008E0CBD"/>
    <w:rsid w:val="008E16D2"/>
    <w:rsid w:val="008E250A"/>
    <w:rsid w:val="008E3098"/>
    <w:rsid w:val="008E4AD2"/>
    <w:rsid w:val="008E60B1"/>
    <w:rsid w:val="008E6650"/>
    <w:rsid w:val="008E7662"/>
    <w:rsid w:val="008F0D5E"/>
    <w:rsid w:val="008F142B"/>
    <w:rsid w:val="008F31B3"/>
    <w:rsid w:val="008F5443"/>
    <w:rsid w:val="008F5C30"/>
    <w:rsid w:val="008F65B5"/>
    <w:rsid w:val="009005D3"/>
    <w:rsid w:val="009010A4"/>
    <w:rsid w:val="00901386"/>
    <w:rsid w:val="00901853"/>
    <w:rsid w:val="00902003"/>
    <w:rsid w:val="00903A0E"/>
    <w:rsid w:val="00903F9C"/>
    <w:rsid w:val="0090684A"/>
    <w:rsid w:val="009100F6"/>
    <w:rsid w:val="00910FCD"/>
    <w:rsid w:val="00911312"/>
    <w:rsid w:val="009118D2"/>
    <w:rsid w:val="00911934"/>
    <w:rsid w:val="00911B8F"/>
    <w:rsid w:val="009124ED"/>
    <w:rsid w:val="00914A2D"/>
    <w:rsid w:val="0091519E"/>
    <w:rsid w:val="00915CCF"/>
    <w:rsid w:val="00916025"/>
    <w:rsid w:val="00916F06"/>
    <w:rsid w:val="0091705E"/>
    <w:rsid w:val="00917C16"/>
    <w:rsid w:val="00920034"/>
    <w:rsid w:val="009212F7"/>
    <w:rsid w:val="0092134D"/>
    <w:rsid w:val="009241EA"/>
    <w:rsid w:val="00924E29"/>
    <w:rsid w:val="009256AA"/>
    <w:rsid w:val="00927224"/>
    <w:rsid w:val="00927DDD"/>
    <w:rsid w:val="00930493"/>
    <w:rsid w:val="009316FA"/>
    <w:rsid w:val="00932C23"/>
    <w:rsid w:val="00932F62"/>
    <w:rsid w:val="00933A68"/>
    <w:rsid w:val="00933B41"/>
    <w:rsid w:val="00934B8B"/>
    <w:rsid w:val="00935570"/>
    <w:rsid w:val="009360E0"/>
    <w:rsid w:val="00936430"/>
    <w:rsid w:val="00937027"/>
    <w:rsid w:val="0093728D"/>
    <w:rsid w:val="00937C1F"/>
    <w:rsid w:val="00940120"/>
    <w:rsid w:val="00940210"/>
    <w:rsid w:val="00940972"/>
    <w:rsid w:val="00941746"/>
    <w:rsid w:val="00941F78"/>
    <w:rsid w:val="0094298C"/>
    <w:rsid w:val="00943002"/>
    <w:rsid w:val="00943A9E"/>
    <w:rsid w:val="00943FAE"/>
    <w:rsid w:val="00944521"/>
    <w:rsid w:val="00944BAE"/>
    <w:rsid w:val="00946D07"/>
    <w:rsid w:val="00946FAA"/>
    <w:rsid w:val="00947E27"/>
    <w:rsid w:val="00950120"/>
    <w:rsid w:val="00950468"/>
    <w:rsid w:val="0095068F"/>
    <w:rsid w:val="00950D99"/>
    <w:rsid w:val="00950EC8"/>
    <w:rsid w:val="009512BE"/>
    <w:rsid w:val="00952061"/>
    <w:rsid w:val="00952F2D"/>
    <w:rsid w:val="00952FC0"/>
    <w:rsid w:val="009531EA"/>
    <w:rsid w:val="00953693"/>
    <w:rsid w:val="00953C56"/>
    <w:rsid w:val="0095426E"/>
    <w:rsid w:val="009550D0"/>
    <w:rsid w:val="00955B9A"/>
    <w:rsid w:val="009566A2"/>
    <w:rsid w:val="0095699B"/>
    <w:rsid w:val="009569BC"/>
    <w:rsid w:val="009572FF"/>
    <w:rsid w:val="009600DA"/>
    <w:rsid w:val="00960C1F"/>
    <w:rsid w:val="0096117A"/>
    <w:rsid w:val="00961309"/>
    <w:rsid w:val="0096147D"/>
    <w:rsid w:val="00961DF9"/>
    <w:rsid w:val="009627EE"/>
    <w:rsid w:val="009628A0"/>
    <w:rsid w:val="009647C5"/>
    <w:rsid w:val="0096597A"/>
    <w:rsid w:val="00965A78"/>
    <w:rsid w:val="009661BD"/>
    <w:rsid w:val="00966886"/>
    <w:rsid w:val="00966E6D"/>
    <w:rsid w:val="00970A7E"/>
    <w:rsid w:val="00970EC5"/>
    <w:rsid w:val="00971445"/>
    <w:rsid w:val="009724A7"/>
    <w:rsid w:val="00972568"/>
    <w:rsid w:val="00973572"/>
    <w:rsid w:val="00973E77"/>
    <w:rsid w:val="00974119"/>
    <w:rsid w:val="009753A0"/>
    <w:rsid w:val="00976C24"/>
    <w:rsid w:val="00977869"/>
    <w:rsid w:val="00977A92"/>
    <w:rsid w:val="0098016D"/>
    <w:rsid w:val="0098048A"/>
    <w:rsid w:val="00980C02"/>
    <w:rsid w:val="009824C4"/>
    <w:rsid w:val="009829C8"/>
    <w:rsid w:val="00982CDD"/>
    <w:rsid w:val="00982DAA"/>
    <w:rsid w:val="00982EA6"/>
    <w:rsid w:val="00983974"/>
    <w:rsid w:val="00984251"/>
    <w:rsid w:val="00984526"/>
    <w:rsid w:val="00984C5A"/>
    <w:rsid w:val="00984EB4"/>
    <w:rsid w:val="009856AC"/>
    <w:rsid w:val="00986A5C"/>
    <w:rsid w:val="00986E16"/>
    <w:rsid w:val="009871E8"/>
    <w:rsid w:val="009912C6"/>
    <w:rsid w:val="00991682"/>
    <w:rsid w:val="009916D4"/>
    <w:rsid w:val="009928CD"/>
    <w:rsid w:val="009930CD"/>
    <w:rsid w:val="00995646"/>
    <w:rsid w:val="009958FA"/>
    <w:rsid w:val="009968E5"/>
    <w:rsid w:val="00997C77"/>
    <w:rsid w:val="00997CFC"/>
    <w:rsid w:val="009A1618"/>
    <w:rsid w:val="009A2358"/>
    <w:rsid w:val="009A25DE"/>
    <w:rsid w:val="009A29F8"/>
    <w:rsid w:val="009A3793"/>
    <w:rsid w:val="009A3F1B"/>
    <w:rsid w:val="009A5358"/>
    <w:rsid w:val="009A59FA"/>
    <w:rsid w:val="009A5A41"/>
    <w:rsid w:val="009A5C67"/>
    <w:rsid w:val="009A6F75"/>
    <w:rsid w:val="009A73F9"/>
    <w:rsid w:val="009A7AAC"/>
    <w:rsid w:val="009A7C67"/>
    <w:rsid w:val="009B012F"/>
    <w:rsid w:val="009B096D"/>
    <w:rsid w:val="009B1720"/>
    <w:rsid w:val="009B1CD1"/>
    <w:rsid w:val="009B23C5"/>
    <w:rsid w:val="009B42D0"/>
    <w:rsid w:val="009B44A1"/>
    <w:rsid w:val="009B50A1"/>
    <w:rsid w:val="009B592A"/>
    <w:rsid w:val="009B69D5"/>
    <w:rsid w:val="009B74FC"/>
    <w:rsid w:val="009B7574"/>
    <w:rsid w:val="009B7976"/>
    <w:rsid w:val="009C03D9"/>
    <w:rsid w:val="009C067F"/>
    <w:rsid w:val="009C16C1"/>
    <w:rsid w:val="009C37D4"/>
    <w:rsid w:val="009C510A"/>
    <w:rsid w:val="009C52F0"/>
    <w:rsid w:val="009C5902"/>
    <w:rsid w:val="009C6D0F"/>
    <w:rsid w:val="009C7375"/>
    <w:rsid w:val="009D0322"/>
    <w:rsid w:val="009D0E8E"/>
    <w:rsid w:val="009D105A"/>
    <w:rsid w:val="009D138C"/>
    <w:rsid w:val="009D270C"/>
    <w:rsid w:val="009D2DC3"/>
    <w:rsid w:val="009D3428"/>
    <w:rsid w:val="009D3CB4"/>
    <w:rsid w:val="009D5412"/>
    <w:rsid w:val="009D5601"/>
    <w:rsid w:val="009D5755"/>
    <w:rsid w:val="009D5FE9"/>
    <w:rsid w:val="009D7439"/>
    <w:rsid w:val="009D7865"/>
    <w:rsid w:val="009D7BEA"/>
    <w:rsid w:val="009D7FDA"/>
    <w:rsid w:val="009E1004"/>
    <w:rsid w:val="009E314A"/>
    <w:rsid w:val="009E3819"/>
    <w:rsid w:val="009E4D43"/>
    <w:rsid w:val="009E4FC7"/>
    <w:rsid w:val="009E5484"/>
    <w:rsid w:val="009E557B"/>
    <w:rsid w:val="009E630B"/>
    <w:rsid w:val="009F2563"/>
    <w:rsid w:val="009F2AE1"/>
    <w:rsid w:val="009F2E48"/>
    <w:rsid w:val="009F2E82"/>
    <w:rsid w:val="009F38EC"/>
    <w:rsid w:val="009F577A"/>
    <w:rsid w:val="009F62BF"/>
    <w:rsid w:val="009F7116"/>
    <w:rsid w:val="00A0007C"/>
    <w:rsid w:val="00A008E7"/>
    <w:rsid w:val="00A00A68"/>
    <w:rsid w:val="00A00C25"/>
    <w:rsid w:val="00A01878"/>
    <w:rsid w:val="00A01961"/>
    <w:rsid w:val="00A02C23"/>
    <w:rsid w:val="00A03AD9"/>
    <w:rsid w:val="00A04FA6"/>
    <w:rsid w:val="00A05B8C"/>
    <w:rsid w:val="00A0646B"/>
    <w:rsid w:val="00A06820"/>
    <w:rsid w:val="00A06BD4"/>
    <w:rsid w:val="00A103F5"/>
    <w:rsid w:val="00A12613"/>
    <w:rsid w:val="00A12630"/>
    <w:rsid w:val="00A12751"/>
    <w:rsid w:val="00A140AF"/>
    <w:rsid w:val="00A14905"/>
    <w:rsid w:val="00A14E9D"/>
    <w:rsid w:val="00A15735"/>
    <w:rsid w:val="00A15E5B"/>
    <w:rsid w:val="00A160ED"/>
    <w:rsid w:val="00A16139"/>
    <w:rsid w:val="00A16EC5"/>
    <w:rsid w:val="00A22C97"/>
    <w:rsid w:val="00A25C41"/>
    <w:rsid w:val="00A2684C"/>
    <w:rsid w:val="00A269BB"/>
    <w:rsid w:val="00A26AB5"/>
    <w:rsid w:val="00A3075D"/>
    <w:rsid w:val="00A30A95"/>
    <w:rsid w:val="00A33CD0"/>
    <w:rsid w:val="00A34ED4"/>
    <w:rsid w:val="00A3525E"/>
    <w:rsid w:val="00A35A3B"/>
    <w:rsid w:val="00A369BA"/>
    <w:rsid w:val="00A36A05"/>
    <w:rsid w:val="00A36B25"/>
    <w:rsid w:val="00A3788D"/>
    <w:rsid w:val="00A407E7"/>
    <w:rsid w:val="00A41651"/>
    <w:rsid w:val="00A43656"/>
    <w:rsid w:val="00A444EB"/>
    <w:rsid w:val="00A45F9A"/>
    <w:rsid w:val="00A46D32"/>
    <w:rsid w:val="00A47823"/>
    <w:rsid w:val="00A47BE3"/>
    <w:rsid w:val="00A5020E"/>
    <w:rsid w:val="00A515ED"/>
    <w:rsid w:val="00A52F2D"/>
    <w:rsid w:val="00A53535"/>
    <w:rsid w:val="00A5456E"/>
    <w:rsid w:val="00A5458C"/>
    <w:rsid w:val="00A55B4C"/>
    <w:rsid w:val="00A562E9"/>
    <w:rsid w:val="00A57631"/>
    <w:rsid w:val="00A6026C"/>
    <w:rsid w:val="00A6151E"/>
    <w:rsid w:val="00A623CC"/>
    <w:rsid w:val="00A626EB"/>
    <w:rsid w:val="00A627BF"/>
    <w:rsid w:val="00A64901"/>
    <w:rsid w:val="00A65070"/>
    <w:rsid w:val="00A65A00"/>
    <w:rsid w:val="00A65B00"/>
    <w:rsid w:val="00A66198"/>
    <w:rsid w:val="00A6646E"/>
    <w:rsid w:val="00A66893"/>
    <w:rsid w:val="00A66C44"/>
    <w:rsid w:val="00A66E4A"/>
    <w:rsid w:val="00A675AE"/>
    <w:rsid w:val="00A702B9"/>
    <w:rsid w:val="00A710F1"/>
    <w:rsid w:val="00A72CA5"/>
    <w:rsid w:val="00A73291"/>
    <w:rsid w:val="00A74685"/>
    <w:rsid w:val="00A82D47"/>
    <w:rsid w:val="00A82E7A"/>
    <w:rsid w:val="00A832A4"/>
    <w:rsid w:val="00A83694"/>
    <w:rsid w:val="00A8373D"/>
    <w:rsid w:val="00A84F7A"/>
    <w:rsid w:val="00A868F0"/>
    <w:rsid w:val="00A87207"/>
    <w:rsid w:val="00A9003B"/>
    <w:rsid w:val="00A915B6"/>
    <w:rsid w:val="00A918A5"/>
    <w:rsid w:val="00A922DA"/>
    <w:rsid w:val="00A93EA1"/>
    <w:rsid w:val="00A94847"/>
    <w:rsid w:val="00A966E2"/>
    <w:rsid w:val="00A9697E"/>
    <w:rsid w:val="00A96C39"/>
    <w:rsid w:val="00A96ECF"/>
    <w:rsid w:val="00A970DC"/>
    <w:rsid w:val="00AA050B"/>
    <w:rsid w:val="00AA12F5"/>
    <w:rsid w:val="00AA1493"/>
    <w:rsid w:val="00AA1930"/>
    <w:rsid w:val="00AA2F19"/>
    <w:rsid w:val="00AA300E"/>
    <w:rsid w:val="00AA4ADB"/>
    <w:rsid w:val="00AA548E"/>
    <w:rsid w:val="00AA581C"/>
    <w:rsid w:val="00AA5F0B"/>
    <w:rsid w:val="00AA7D36"/>
    <w:rsid w:val="00AA7F0B"/>
    <w:rsid w:val="00AB073F"/>
    <w:rsid w:val="00AB1F86"/>
    <w:rsid w:val="00AB2003"/>
    <w:rsid w:val="00AB3837"/>
    <w:rsid w:val="00AB5382"/>
    <w:rsid w:val="00AB5B00"/>
    <w:rsid w:val="00AB5EB2"/>
    <w:rsid w:val="00AB61A2"/>
    <w:rsid w:val="00AB66DE"/>
    <w:rsid w:val="00AB6D95"/>
    <w:rsid w:val="00AB6F60"/>
    <w:rsid w:val="00AC006E"/>
    <w:rsid w:val="00AC2A6A"/>
    <w:rsid w:val="00AC2A72"/>
    <w:rsid w:val="00AC3A7B"/>
    <w:rsid w:val="00AC5D3B"/>
    <w:rsid w:val="00AC6D9C"/>
    <w:rsid w:val="00AD0367"/>
    <w:rsid w:val="00AD32D1"/>
    <w:rsid w:val="00AD345F"/>
    <w:rsid w:val="00AD3491"/>
    <w:rsid w:val="00AD45EB"/>
    <w:rsid w:val="00AD48EF"/>
    <w:rsid w:val="00AD5368"/>
    <w:rsid w:val="00AD5E57"/>
    <w:rsid w:val="00AE03FC"/>
    <w:rsid w:val="00AE0A6D"/>
    <w:rsid w:val="00AE1B43"/>
    <w:rsid w:val="00AE202B"/>
    <w:rsid w:val="00AE4EF3"/>
    <w:rsid w:val="00AE50F4"/>
    <w:rsid w:val="00AE5BF0"/>
    <w:rsid w:val="00AE7FAE"/>
    <w:rsid w:val="00AF1B03"/>
    <w:rsid w:val="00AF1E17"/>
    <w:rsid w:val="00AF2452"/>
    <w:rsid w:val="00AF38A3"/>
    <w:rsid w:val="00AF4B75"/>
    <w:rsid w:val="00AF5C76"/>
    <w:rsid w:val="00AF61A8"/>
    <w:rsid w:val="00AF64A8"/>
    <w:rsid w:val="00AF64BB"/>
    <w:rsid w:val="00AF6ECA"/>
    <w:rsid w:val="00B00F9D"/>
    <w:rsid w:val="00B01628"/>
    <w:rsid w:val="00B02827"/>
    <w:rsid w:val="00B02D5E"/>
    <w:rsid w:val="00B0345E"/>
    <w:rsid w:val="00B041DD"/>
    <w:rsid w:val="00B04D5A"/>
    <w:rsid w:val="00B05F34"/>
    <w:rsid w:val="00B06E13"/>
    <w:rsid w:val="00B07AD6"/>
    <w:rsid w:val="00B07F3C"/>
    <w:rsid w:val="00B105A0"/>
    <w:rsid w:val="00B10909"/>
    <w:rsid w:val="00B11262"/>
    <w:rsid w:val="00B12589"/>
    <w:rsid w:val="00B1373F"/>
    <w:rsid w:val="00B13C03"/>
    <w:rsid w:val="00B14554"/>
    <w:rsid w:val="00B14AAF"/>
    <w:rsid w:val="00B14B3E"/>
    <w:rsid w:val="00B14B55"/>
    <w:rsid w:val="00B14B6D"/>
    <w:rsid w:val="00B151A9"/>
    <w:rsid w:val="00B152AB"/>
    <w:rsid w:val="00B16017"/>
    <w:rsid w:val="00B16EB8"/>
    <w:rsid w:val="00B21DB9"/>
    <w:rsid w:val="00B23F3F"/>
    <w:rsid w:val="00B24039"/>
    <w:rsid w:val="00B2435B"/>
    <w:rsid w:val="00B2436C"/>
    <w:rsid w:val="00B245A2"/>
    <w:rsid w:val="00B24624"/>
    <w:rsid w:val="00B24FA6"/>
    <w:rsid w:val="00B24FDE"/>
    <w:rsid w:val="00B2526A"/>
    <w:rsid w:val="00B2529C"/>
    <w:rsid w:val="00B25CE5"/>
    <w:rsid w:val="00B25D02"/>
    <w:rsid w:val="00B25FEF"/>
    <w:rsid w:val="00B2739D"/>
    <w:rsid w:val="00B27DAE"/>
    <w:rsid w:val="00B310B3"/>
    <w:rsid w:val="00B31EC3"/>
    <w:rsid w:val="00B31FA4"/>
    <w:rsid w:val="00B3257D"/>
    <w:rsid w:val="00B32CE0"/>
    <w:rsid w:val="00B347E9"/>
    <w:rsid w:val="00B35E94"/>
    <w:rsid w:val="00B366F1"/>
    <w:rsid w:val="00B36D66"/>
    <w:rsid w:val="00B37129"/>
    <w:rsid w:val="00B40021"/>
    <w:rsid w:val="00B410F9"/>
    <w:rsid w:val="00B41409"/>
    <w:rsid w:val="00B43836"/>
    <w:rsid w:val="00B43BAA"/>
    <w:rsid w:val="00B4463C"/>
    <w:rsid w:val="00B448A7"/>
    <w:rsid w:val="00B46E7C"/>
    <w:rsid w:val="00B47083"/>
    <w:rsid w:val="00B47349"/>
    <w:rsid w:val="00B51041"/>
    <w:rsid w:val="00B51088"/>
    <w:rsid w:val="00B51F04"/>
    <w:rsid w:val="00B520A2"/>
    <w:rsid w:val="00B54020"/>
    <w:rsid w:val="00B54022"/>
    <w:rsid w:val="00B54CBC"/>
    <w:rsid w:val="00B55E1C"/>
    <w:rsid w:val="00B567F3"/>
    <w:rsid w:val="00B568AF"/>
    <w:rsid w:val="00B571FC"/>
    <w:rsid w:val="00B60353"/>
    <w:rsid w:val="00B61D9F"/>
    <w:rsid w:val="00B623F2"/>
    <w:rsid w:val="00B638A5"/>
    <w:rsid w:val="00B63C16"/>
    <w:rsid w:val="00B665B7"/>
    <w:rsid w:val="00B66CC5"/>
    <w:rsid w:val="00B67BF9"/>
    <w:rsid w:val="00B67CAC"/>
    <w:rsid w:val="00B7006D"/>
    <w:rsid w:val="00B7025B"/>
    <w:rsid w:val="00B712FF"/>
    <w:rsid w:val="00B71614"/>
    <w:rsid w:val="00B71975"/>
    <w:rsid w:val="00B71BB8"/>
    <w:rsid w:val="00B71BC4"/>
    <w:rsid w:val="00B737F1"/>
    <w:rsid w:val="00B7388C"/>
    <w:rsid w:val="00B7421D"/>
    <w:rsid w:val="00B77CCE"/>
    <w:rsid w:val="00B80422"/>
    <w:rsid w:val="00B806FA"/>
    <w:rsid w:val="00B80C1C"/>
    <w:rsid w:val="00B82C7A"/>
    <w:rsid w:val="00B83266"/>
    <w:rsid w:val="00B861E4"/>
    <w:rsid w:val="00B86A68"/>
    <w:rsid w:val="00B87EC2"/>
    <w:rsid w:val="00B903A9"/>
    <w:rsid w:val="00B9045F"/>
    <w:rsid w:val="00B90969"/>
    <w:rsid w:val="00B90BD7"/>
    <w:rsid w:val="00B911FB"/>
    <w:rsid w:val="00B91522"/>
    <w:rsid w:val="00B91BEA"/>
    <w:rsid w:val="00B922F2"/>
    <w:rsid w:val="00B93CA7"/>
    <w:rsid w:val="00B9588A"/>
    <w:rsid w:val="00B96187"/>
    <w:rsid w:val="00B97577"/>
    <w:rsid w:val="00BA141D"/>
    <w:rsid w:val="00BA3CB0"/>
    <w:rsid w:val="00BA540A"/>
    <w:rsid w:val="00BA650D"/>
    <w:rsid w:val="00BB0091"/>
    <w:rsid w:val="00BB1350"/>
    <w:rsid w:val="00BB22CD"/>
    <w:rsid w:val="00BB2DA0"/>
    <w:rsid w:val="00BB3A68"/>
    <w:rsid w:val="00BB4F82"/>
    <w:rsid w:val="00BB5542"/>
    <w:rsid w:val="00BB5C0E"/>
    <w:rsid w:val="00BB696D"/>
    <w:rsid w:val="00BB6A8D"/>
    <w:rsid w:val="00BB6BBF"/>
    <w:rsid w:val="00BC08AC"/>
    <w:rsid w:val="00BC0B12"/>
    <w:rsid w:val="00BC0E36"/>
    <w:rsid w:val="00BC0F86"/>
    <w:rsid w:val="00BC1D6A"/>
    <w:rsid w:val="00BC1E87"/>
    <w:rsid w:val="00BC3D3A"/>
    <w:rsid w:val="00BC3FFD"/>
    <w:rsid w:val="00BC49B6"/>
    <w:rsid w:val="00BC550B"/>
    <w:rsid w:val="00BC671E"/>
    <w:rsid w:val="00BC6D96"/>
    <w:rsid w:val="00BC6EC2"/>
    <w:rsid w:val="00BC7F60"/>
    <w:rsid w:val="00BD05A1"/>
    <w:rsid w:val="00BD0B22"/>
    <w:rsid w:val="00BD1BBF"/>
    <w:rsid w:val="00BD1CED"/>
    <w:rsid w:val="00BD1EE7"/>
    <w:rsid w:val="00BD26E5"/>
    <w:rsid w:val="00BD37F8"/>
    <w:rsid w:val="00BD38CA"/>
    <w:rsid w:val="00BD41FD"/>
    <w:rsid w:val="00BD44A6"/>
    <w:rsid w:val="00BD493E"/>
    <w:rsid w:val="00BD5D5F"/>
    <w:rsid w:val="00BD63C6"/>
    <w:rsid w:val="00BE0E11"/>
    <w:rsid w:val="00BE189E"/>
    <w:rsid w:val="00BE3766"/>
    <w:rsid w:val="00BE496D"/>
    <w:rsid w:val="00BE5D0D"/>
    <w:rsid w:val="00BE643C"/>
    <w:rsid w:val="00BE6A26"/>
    <w:rsid w:val="00BE76BD"/>
    <w:rsid w:val="00BE7E09"/>
    <w:rsid w:val="00BF01C9"/>
    <w:rsid w:val="00BF059D"/>
    <w:rsid w:val="00BF1AE6"/>
    <w:rsid w:val="00BF2F21"/>
    <w:rsid w:val="00BF4168"/>
    <w:rsid w:val="00BF62C9"/>
    <w:rsid w:val="00BF69F5"/>
    <w:rsid w:val="00BF7453"/>
    <w:rsid w:val="00BF76D9"/>
    <w:rsid w:val="00BF7F40"/>
    <w:rsid w:val="00C001A0"/>
    <w:rsid w:val="00C00952"/>
    <w:rsid w:val="00C00DC6"/>
    <w:rsid w:val="00C011AD"/>
    <w:rsid w:val="00C026EC"/>
    <w:rsid w:val="00C034A0"/>
    <w:rsid w:val="00C043C8"/>
    <w:rsid w:val="00C057FB"/>
    <w:rsid w:val="00C06E85"/>
    <w:rsid w:val="00C06FCC"/>
    <w:rsid w:val="00C111D4"/>
    <w:rsid w:val="00C117B9"/>
    <w:rsid w:val="00C11DB2"/>
    <w:rsid w:val="00C126AA"/>
    <w:rsid w:val="00C1326F"/>
    <w:rsid w:val="00C13459"/>
    <w:rsid w:val="00C134EE"/>
    <w:rsid w:val="00C13746"/>
    <w:rsid w:val="00C1491D"/>
    <w:rsid w:val="00C151CC"/>
    <w:rsid w:val="00C15914"/>
    <w:rsid w:val="00C160E4"/>
    <w:rsid w:val="00C16310"/>
    <w:rsid w:val="00C16D0B"/>
    <w:rsid w:val="00C16EAA"/>
    <w:rsid w:val="00C171D2"/>
    <w:rsid w:val="00C17583"/>
    <w:rsid w:val="00C21338"/>
    <w:rsid w:val="00C21386"/>
    <w:rsid w:val="00C21807"/>
    <w:rsid w:val="00C234EF"/>
    <w:rsid w:val="00C24DC6"/>
    <w:rsid w:val="00C2503F"/>
    <w:rsid w:val="00C252C8"/>
    <w:rsid w:val="00C2602A"/>
    <w:rsid w:val="00C26429"/>
    <w:rsid w:val="00C26AA3"/>
    <w:rsid w:val="00C26AEE"/>
    <w:rsid w:val="00C26DA0"/>
    <w:rsid w:val="00C31CBC"/>
    <w:rsid w:val="00C31F41"/>
    <w:rsid w:val="00C32286"/>
    <w:rsid w:val="00C3235A"/>
    <w:rsid w:val="00C32FCB"/>
    <w:rsid w:val="00C33036"/>
    <w:rsid w:val="00C365C9"/>
    <w:rsid w:val="00C3715A"/>
    <w:rsid w:val="00C40C6C"/>
    <w:rsid w:val="00C41871"/>
    <w:rsid w:val="00C41EC9"/>
    <w:rsid w:val="00C42B67"/>
    <w:rsid w:val="00C4370B"/>
    <w:rsid w:val="00C43A50"/>
    <w:rsid w:val="00C44AD7"/>
    <w:rsid w:val="00C44C9F"/>
    <w:rsid w:val="00C46C7F"/>
    <w:rsid w:val="00C46F39"/>
    <w:rsid w:val="00C47504"/>
    <w:rsid w:val="00C5046D"/>
    <w:rsid w:val="00C52507"/>
    <w:rsid w:val="00C52B33"/>
    <w:rsid w:val="00C52CE0"/>
    <w:rsid w:val="00C53960"/>
    <w:rsid w:val="00C53A55"/>
    <w:rsid w:val="00C55231"/>
    <w:rsid w:val="00C557B9"/>
    <w:rsid w:val="00C56042"/>
    <w:rsid w:val="00C5653D"/>
    <w:rsid w:val="00C56A8B"/>
    <w:rsid w:val="00C57688"/>
    <w:rsid w:val="00C60983"/>
    <w:rsid w:val="00C61E4F"/>
    <w:rsid w:val="00C65079"/>
    <w:rsid w:val="00C65903"/>
    <w:rsid w:val="00C65F72"/>
    <w:rsid w:val="00C6625E"/>
    <w:rsid w:val="00C679B8"/>
    <w:rsid w:val="00C711C8"/>
    <w:rsid w:val="00C71E3B"/>
    <w:rsid w:val="00C72581"/>
    <w:rsid w:val="00C74682"/>
    <w:rsid w:val="00C75CF8"/>
    <w:rsid w:val="00C764F9"/>
    <w:rsid w:val="00C76808"/>
    <w:rsid w:val="00C81198"/>
    <w:rsid w:val="00C8189F"/>
    <w:rsid w:val="00C822EE"/>
    <w:rsid w:val="00C82F3F"/>
    <w:rsid w:val="00C84B94"/>
    <w:rsid w:val="00C84BA2"/>
    <w:rsid w:val="00C862B7"/>
    <w:rsid w:val="00C86C7F"/>
    <w:rsid w:val="00C87EDC"/>
    <w:rsid w:val="00C901A8"/>
    <w:rsid w:val="00C90394"/>
    <w:rsid w:val="00C909CD"/>
    <w:rsid w:val="00C90B68"/>
    <w:rsid w:val="00C90D85"/>
    <w:rsid w:val="00C91B83"/>
    <w:rsid w:val="00C91D7A"/>
    <w:rsid w:val="00C9218E"/>
    <w:rsid w:val="00C93141"/>
    <w:rsid w:val="00C946FE"/>
    <w:rsid w:val="00C94F69"/>
    <w:rsid w:val="00C960B4"/>
    <w:rsid w:val="00C962D8"/>
    <w:rsid w:val="00C96C4D"/>
    <w:rsid w:val="00CA08C0"/>
    <w:rsid w:val="00CA1E39"/>
    <w:rsid w:val="00CA2C71"/>
    <w:rsid w:val="00CA2F41"/>
    <w:rsid w:val="00CA3596"/>
    <w:rsid w:val="00CA396E"/>
    <w:rsid w:val="00CA478A"/>
    <w:rsid w:val="00CA64F4"/>
    <w:rsid w:val="00CA6C43"/>
    <w:rsid w:val="00CA6CD0"/>
    <w:rsid w:val="00CA7779"/>
    <w:rsid w:val="00CA7E2C"/>
    <w:rsid w:val="00CB02E0"/>
    <w:rsid w:val="00CB1092"/>
    <w:rsid w:val="00CB17FF"/>
    <w:rsid w:val="00CB19DE"/>
    <w:rsid w:val="00CB1A36"/>
    <w:rsid w:val="00CB2DE4"/>
    <w:rsid w:val="00CB2EF3"/>
    <w:rsid w:val="00CB4E14"/>
    <w:rsid w:val="00CB6F57"/>
    <w:rsid w:val="00CB7E6E"/>
    <w:rsid w:val="00CC119A"/>
    <w:rsid w:val="00CC188A"/>
    <w:rsid w:val="00CC1CF1"/>
    <w:rsid w:val="00CC2326"/>
    <w:rsid w:val="00CC2A48"/>
    <w:rsid w:val="00CC2C57"/>
    <w:rsid w:val="00CC3122"/>
    <w:rsid w:val="00CC381E"/>
    <w:rsid w:val="00CC39F6"/>
    <w:rsid w:val="00CC3C95"/>
    <w:rsid w:val="00CC3D01"/>
    <w:rsid w:val="00CC426B"/>
    <w:rsid w:val="00CC45EC"/>
    <w:rsid w:val="00CC49E7"/>
    <w:rsid w:val="00CC4D1E"/>
    <w:rsid w:val="00CC4EDE"/>
    <w:rsid w:val="00CC4FBE"/>
    <w:rsid w:val="00CC5391"/>
    <w:rsid w:val="00CC5B54"/>
    <w:rsid w:val="00CC6FFD"/>
    <w:rsid w:val="00CD07DE"/>
    <w:rsid w:val="00CD0F84"/>
    <w:rsid w:val="00CD1B89"/>
    <w:rsid w:val="00CD1CAC"/>
    <w:rsid w:val="00CD2CF4"/>
    <w:rsid w:val="00CD59C4"/>
    <w:rsid w:val="00CD6BCC"/>
    <w:rsid w:val="00CD72F4"/>
    <w:rsid w:val="00CD7A44"/>
    <w:rsid w:val="00CE00EA"/>
    <w:rsid w:val="00CE0AF3"/>
    <w:rsid w:val="00CE2A83"/>
    <w:rsid w:val="00CE2BB9"/>
    <w:rsid w:val="00CE2E92"/>
    <w:rsid w:val="00CE3925"/>
    <w:rsid w:val="00CE405F"/>
    <w:rsid w:val="00CE49C6"/>
    <w:rsid w:val="00CE582C"/>
    <w:rsid w:val="00CE6680"/>
    <w:rsid w:val="00CE694C"/>
    <w:rsid w:val="00CE70EF"/>
    <w:rsid w:val="00CE73CC"/>
    <w:rsid w:val="00CE794F"/>
    <w:rsid w:val="00CF0EF5"/>
    <w:rsid w:val="00CF1485"/>
    <w:rsid w:val="00CF2B90"/>
    <w:rsid w:val="00CF3B9E"/>
    <w:rsid w:val="00CF3EF4"/>
    <w:rsid w:val="00CF4B75"/>
    <w:rsid w:val="00CF4CEA"/>
    <w:rsid w:val="00CF5AA2"/>
    <w:rsid w:val="00CF624A"/>
    <w:rsid w:val="00CF7C94"/>
    <w:rsid w:val="00D0027B"/>
    <w:rsid w:val="00D01C8E"/>
    <w:rsid w:val="00D02029"/>
    <w:rsid w:val="00D02CE8"/>
    <w:rsid w:val="00D03982"/>
    <w:rsid w:val="00D040B0"/>
    <w:rsid w:val="00D04329"/>
    <w:rsid w:val="00D063F2"/>
    <w:rsid w:val="00D07637"/>
    <w:rsid w:val="00D102DB"/>
    <w:rsid w:val="00D1062E"/>
    <w:rsid w:val="00D10B19"/>
    <w:rsid w:val="00D1171D"/>
    <w:rsid w:val="00D12FA0"/>
    <w:rsid w:val="00D131F8"/>
    <w:rsid w:val="00D14043"/>
    <w:rsid w:val="00D156E3"/>
    <w:rsid w:val="00D15E6B"/>
    <w:rsid w:val="00D1648E"/>
    <w:rsid w:val="00D179B9"/>
    <w:rsid w:val="00D2030A"/>
    <w:rsid w:val="00D20581"/>
    <w:rsid w:val="00D20D48"/>
    <w:rsid w:val="00D2195F"/>
    <w:rsid w:val="00D234E8"/>
    <w:rsid w:val="00D241F3"/>
    <w:rsid w:val="00D30BED"/>
    <w:rsid w:val="00D30CC3"/>
    <w:rsid w:val="00D32803"/>
    <w:rsid w:val="00D328E6"/>
    <w:rsid w:val="00D32B1A"/>
    <w:rsid w:val="00D3344C"/>
    <w:rsid w:val="00D334E6"/>
    <w:rsid w:val="00D3369D"/>
    <w:rsid w:val="00D35229"/>
    <w:rsid w:val="00D378E8"/>
    <w:rsid w:val="00D37B6C"/>
    <w:rsid w:val="00D4047D"/>
    <w:rsid w:val="00D404B5"/>
    <w:rsid w:val="00D41061"/>
    <w:rsid w:val="00D43B01"/>
    <w:rsid w:val="00D43BED"/>
    <w:rsid w:val="00D43F41"/>
    <w:rsid w:val="00D44C20"/>
    <w:rsid w:val="00D44C46"/>
    <w:rsid w:val="00D462CA"/>
    <w:rsid w:val="00D4714C"/>
    <w:rsid w:val="00D47A6F"/>
    <w:rsid w:val="00D50813"/>
    <w:rsid w:val="00D50BB1"/>
    <w:rsid w:val="00D51588"/>
    <w:rsid w:val="00D51C36"/>
    <w:rsid w:val="00D51F47"/>
    <w:rsid w:val="00D522B3"/>
    <w:rsid w:val="00D52432"/>
    <w:rsid w:val="00D52AA7"/>
    <w:rsid w:val="00D531F8"/>
    <w:rsid w:val="00D54539"/>
    <w:rsid w:val="00D54B6C"/>
    <w:rsid w:val="00D551EF"/>
    <w:rsid w:val="00D55DCC"/>
    <w:rsid w:val="00D55F33"/>
    <w:rsid w:val="00D5638F"/>
    <w:rsid w:val="00D56A11"/>
    <w:rsid w:val="00D56F56"/>
    <w:rsid w:val="00D57B11"/>
    <w:rsid w:val="00D60180"/>
    <w:rsid w:val="00D609A1"/>
    <w:rsid w:val="00D60F62"/>
    <w:rsid w:val="00D62FF4"/>
    <w:rsid w:val="00D63DAD"/>
    <w:rsid w:val="00D64045"/>
    <w:rsid w:val="00D6498A"/>
    <w:rsid w:val="00D65126"/>
    <w:rsid w:val="00D66553"/>
    <w:rsid w:val="00D66968"/>
    <w:rsid w:val="00D6733A"/>
    <w:rsid w:val="00D674AE"/>
    <w:rsid w:val="00D70E87"/>
    <w:rsid w:val="00D71588"/>
    <w:rsid w:val="00D74141"/>
    <w:rsid w:val="00D80A00"/>
    <w:rsid w:val="00D80B28"/>
    <w:rsid w:val="00D815FC"/>
    <w:rsid w:val="00D81688"/>
    <w:rsid w:val="00D81C10"/>
    <w:rsid w:val="00D81EC6"/>
    <w:rsid w:val="00D83016"/>
    <w:rsid w:val="00D83882"/>
    <w:rsid w:val="00D841ED"/>
    <w:rsid w:val="00D85044"/>
    <w:rsid w:val="00D851E7"/>
    <w:rsid w:val="00D85A1B"/>
    <w:rsid w:val="00D85C05"/>
    <w:rsid w:val="00D8674E"/>
    <w:rsid w:val="00D87863"/>
    <w:rsid w:val="00D9066F"/>
    <w:rsid w:val="00D913E9"/>
    <w:rsid w:val="00D91581"/>
    <w:rsid w:val="00D924D1"/>
    <w:rsid w:val="00D94476"/>
    <w:rsid w:val="00D95568"/>
    <w:rsid w:val="00D96014"/>
    <w:rsid w:val="00D961D8"/>
    <w:rsid w:val="00DA0AA0"/>
    <w:rsid w:val="00DA19E8"/>
    <w:rsid w:val="00DA1C01"/>
    <w:rsid w:val="00DA27DF"/>
    <w:rsid w:val="00DA294B"/>
    <w:rsid w:val="00DA2C0E"/>
    <w:rsid w:val="00DA2FA8"/>
    <w:rsid w:val="00DA3508"/>
    <w:rsid w:val="00DA3C14"/>
    <w:rsid w:val="00DA4085"/>
    <w:rsid w:val="00DA4371"/>
    <w:rsid w:val="00DA494A"/>
    <w:rsid w:val="00DA5AAC"/>
    <w:rsid w:val="00DA695E"/>
    <w:rsid w:val="00DA6B18"/>
    <w:rsid w:val="00DA6C00"/>
    <w:rsid w:val="00DA7859"/>
    <w:rsid w:val="00DA7CCC"/>
    <w:rsid w:val="00DB0E57"/>
    <w:rsid w:val="00DB200F"/>
    <w:rsid w:val="00DB240F"/>
    <w:rsid w:val="00DB2D57"/>
    <w:rsid w:val="00DB4D89"/>
    <w:rsid w:val="00DB4F85"/>
    <w:rsid w:val="00DB597C"/>
    <w:rsid w:val="00DB73FC"/>
    <w:rsid w:val="00DC01EA"/>
    <w:rsid w:val="00DC0E5C"/>
    <w:rsid w:val="00DC0ED6"/>
    <w:rsid w:val="00DC1154"/>
    <w:rsid w:val="00DC1530"/>
    <w:rsid w:val="00DC1E37"/>
    <w:rsid w:val="00DC2D33"/>
    <w:rsid w:val="00DC3A97"/>
    <w:rsid w:val="00DC3E9C"/>
    <w:rsid w:val="00DC44B4"/>
    <w:rsid w:val="00DC486A"/>
    <w:rsid w:val="00DC4DD8"/>
    <w:rsid w:val="00DC5A74"/>
    <w:rsid w:val="00DC6A96"/>
    <w:rsid w:val="00DC6C50"/>
    <w:rsid w:val="00DC7247"/>
    <w:rsid w:val="00DD022C"/>
    <w:rsid w:val="00DD0D6F"/>
    <w:rsid w:val="00DD0FCF"/>
    <w:rsid w:val="00DD165A"/>
    <w:rsid w:val="00DD1AD3"/>
    <w:rsid w:val="00DD21F4"/>
    <w:rsid w:val="00DD22C5"/>
    <w:rsid w:val="00DD3B87"/>
    <w:rsid w:val="00DD3F86"/>
    <w:rsid w:val="00DD4F3A"/>
    <w:rsid w:val="00DD6D76"/>
    <w:rsid w:val="00DD6FD4"/>
    <w:rsid w:val="00DD706C"/>
    <w:rsid w:val="00DD7B8B"/>
    <w:rsid w:val="00DE1E0C"/>
    <w:rsid w:val="00DE2DC4"/>
    <w:rsid w:val="00DE45AF"/>
    <w:rsid w:val="00DE517B"/>
    <w:rsid w:val="00DE5641"/>
    <w:rsid w:val="00DE7173"/>
    <w:rsid w:val="00DE73CD"/>
    <w:rsid w:val="00DE7916"/>
    <w:rsid w:val="00DF1C97"/>
    <w:rsid w:val="00DF24EA"/>
    <w:rsid w:val="00DF2DB7"/>
    <w:rsid w:val="00DF353A"/>
    <w:rsid w:val="00DF3DAB"/>
    <w:rsid w:val="00DF73B2"/>
    <w:rsid w:val="00DF7FC8"/>
    <w:rsid w:val="00E004AC"/>
    <w:rsid w:val="00E00C6C"/>
    <w:rsid w:val="00E013BF"/>
    <w:rsid w:val="00E014CA"/>
    <w:rsid w:val="00E01A0D"/>
    <w:rsid w:val="00E02249"/>
    <w:rsid w:val="00E027DF"/>
    <w:rsid w:val="00E03315"/>
    <w:rsid w:val="00E04EED"/>
    <w:rsid w:val="00E0505C"/>
    <w:rsid w:val="00E055FB"/>
    <w:rsid w:val="00E05C16"/>
    <w:rsid w:val="00E05F55"/>
    <w:rsid w:val="00E065CA"/>
    <w:rsid w:val="00E06C65"/>
    <w:rsid w:val="00E07619"/>
    <w:rsid w:val="00E07628"/>
    <w:rsid w:val="00E10626"/>
    <w:rsid w:val="00E12B4F"/>
    <w:rsid w:val="00E12F2D"/>
    <w:rsid w:val="00E134E1"/>
    <w:rsid w:val="00E14EAE"/>
    <w:rsid w:val="00E155FA"/>
    <w:rsid w:val="00E169F7"/>
    <w:rsid w:val="00E1710F"/>
    <w:rsid w:val="00E177CD"/>
    <w:rsid w:val="00E250F0"/>
    <w:rsid w:val="00E26B0E"/>
    <w:rsid w:val="00E26D26"/>
    <w:rsid w:val="00E26DF0"/>
    <w:rsid w:val="00E305BC"/>
    <w:rsid w:val="00E3166B"/>
    <w:rsid w:val="00E329CE"/>
    <w:rsid w:val="00E348DC"/>
    <w:rsid w:val="00E35412"/>
    <w:rsid w:val="00E356B3"/>
    <w:rsid w:val="00E3644B"/>
    <w:rsid w:val="00E36EF4"/>
    <w:rsid w:val="00E37598"/>
    <w:rsid w:val="00E37683"/>
    <w:rsid w:val="00E37BDE"/>
    <w:rsid w:val="00E41231"/>
    <w:rsid w:val="00E42A67"/>
    <w:rsid w:val="00E42E71"/>
    <w:rsid w:val="00E42F30"/>
    <w:rsid w:val="00E43998"/>
    <w:rsid w:val="00E44692"/>
    <w:rsid w:val="00E44A15"/>
    <w:rsid w:val="00E44A49"/>
    <w:rsid w:val="00E4566C"/>
    <w:rsid w:val="00E46096"/>
    <w:rsid w:val="00E46229"/>
    <w:rsid w:val="00E462FB"/>
    <w:rsid w:val="00E500C0"/>
    <w:rsid w:val="00E510DA"/>
    <w:rsid w:val="00E51697"/>
    <w:rsid w:val="00E5193C"/>
    <w:rsid w:val="00E51F17"/>
    <w:rsid w:val="00E53B7D"/>
    <w:rsid w:val="00E5469E"/>
    <w:rsid w:val="00E55A24"/>
    <w:rsid w:val="00E55C87"/>
    <w:rsid w:val="00E55F59"/>
    <w:rsid w:val="00E56424"/>
    <w:rsid w:val="00E56629"/>
    <w:rsid w:val="00E56A60"/>
    <w:rsid w:val="00E56D3E"/>
    <w:rsid w:val="00E56D76"/>
    <w:rsid w:val="00E57718"/>
    <w:rsid w:val="00E61CE2"/>
    <w:rsid w:val="00E6365D"/>
    <w:rsid w:val="00E63837"/>
    <w:rsid w:val="00E65D8B"/>
    <w:rsid w:val="00E712A3"/>
    <w:rsid w:val="00E712EA"/>
    <w:rsid w:val="00E717CD"/>
    <w:rsid w:val="00E73158"/>
    <w:rsid w:val="00E738F5"/>
    <w:rsid w:val="00E73AB8"/>
    <w:rsid w:val="00E73DDF"/>
    <w:rsid w:val="00E74260"/>
    <w:rsid w:val="00E75B9C"/>
    <w:rsid w:val="00E76560"/>
    <w:rsid w:val="00E768AA"/>
    <w:rsid w:val="00E76D3D"/>
    <w:rsid w:val="00E77602"/>
    <w:rsid w:val="00E804BE"/>
    <w:rsid w:val="00E81F6C"/>
    <w:rsid w:val="00E8215E"/>
    <w:rsid w:val="00E8287F"/>
    <w:rsid w:val="00E835F3"/>
    <w:rsid w:val="00E83A3A"/>
    <w:rsid w:val="00E83AC8"/>
    <w:rsid w:val="00E8486D"/>
    <w:rsid w:val="00E84A93"/>
    <w:rsid w:val="00E86BE7"/>
    <w:rsid w:val="00E8778C"/>
    <w:rsid w:val="00E914FA"/>
    <w:rsid w:val="00E91CFF"/>
    <w:rsid w:val="00E92A8A"/>
    <w:rsid w:val="00E92D84"/>
    <w:rsid w:val="00E933DA"/>
    <w:rsid w:val="00E948FD"/>
    <w:rsid w:val="00E94C43"/>
    <w:rsid w:val="00E94F88"/>
    <w:rsid w:val="00E95E40"/>
    <w:rsid w:val="00E97570"/>
    <w:rsid w:val="00E975ED"/>
    <w:rsid w:val="00E97951"/>
    <w:rsid w:val="00E97ACC"/>
    <w:rsid w:val="00EA2086"/>
    <w:rsid w:val="00EA2490"/>
    <w:rsid w:val="00EA4800"/>
    <w:rsid w:val="00EA5266"/>
    <w:rsid w:val="00EA52A6"/>
    <w:rsid w:val="00EA5D36"/>
    <w:rsid w:val="00EA5F9B"/>
    <w:rsid w:val="00EA6C42"/>
    <w:rsid w:val="00EA7552"/>
    <w:rsid w:val="00EB1263"/>
    <w:rsid w:val="00EB2742"/>
    <w:rsid w:val="00EB4D48"/>
    <w:rsid w:val="00EB51AF"/>
    <w:rsid w:val="00EB60A1"/>
    <w:rsid w:val="00EB7F20"/>
    <w:rsid w:val="00EC0DDC"/>
    <w:rsid w:val="00EC1929"/>
    <w:rsid w:val="00EC1FFF"/>
    <w:rsid w:val="00EC3118"/>
    <w:rsid w:val="00EC4F6D"/>
    <w:rsid w:val="00EC5845"/>
    <w:rsid w:val="00EC599E"/>
    <w:rsid w:val="00EC5FF3"/>
    <w:rsid w:val="00EC6A5D"/>
    <w:rsid w:val="00EC76E6"/>
    <w:rsid w:val="00EC779B"/>
    <w:rsid w:val="00ED00DD"/>
    <w:rsid w:val="00ED0ACB"/>
    <w:rsid w:val="00ED0FCA"/>
    <w:rsid w:val="00ED1EE0"/>
    <w:rsid w:val="00ED20DD"/>
    <w:rsid w:val="00ED2331"/>
    <w:rsid w:val="00ED4569"/>
    <w:rsid w:val="00ED469B"/>
    <w:rsid w:val="00ED475E"/>
    <w:rsid w:val="00ED5534"/>
    <w:rsid w:val="00ED5A0F"/>
    <w:rsid w:val="00ED70F2"/>
    <w:rsid w:val="00ED7365"/>
    <w:rsid w:val="00ED7378"/>
    <w:rsid w:val="00ED7D34"/>
    <w:rsid w:val="00EE030C"/>
    <w:rsid w:val="00EE1651"/>
    <w:rsid w:val="00EE4FA2"/>
    <w:rsid w:val="00EE5C40"/>
    <w:rsid w:val="00EE6931"/>
    <w:rsid w:val="00EE6F3C"/>
    <w:rsid w:val="00EE7294"/>
    <w:rsid w:val="00EE7361"/>
    <w:rsid w:val="00EE79DE"/>
    <w:rsid w:val="00EF21FE"/>
    <w:rsid w:val="00EF252A"/>
    <w:rsid w:val="00EF2E6A"/>
    <w:rsid w:val="00EF3394"/>
    <w:rsid w:val="00EF3716"/>
    <w:rsid w:val="00EF3FEE"/>
    <w:rsid w:val="00EF4558"/>
    <w:rsid w:val="00EF4DAF"/>
    <w:rsid w:val="00EF56FE"/>
    <w:rsid w:val="00EF677A"/>
    <w:rsid w:val="00EF6A55"/>
    <w:rsid w:val="00EF7245"/>
    <w:rsid w:val="00EF727B"/>
    <w:rsid w:val="00F0011C"/>
    <w:rsid w:val="00F013F1"/>
    <w:rsid w:val="00F019EE"/>
    <w:rsid w:val="00F03676"/>
    <w:rsid w:val="00F042B0"/>
    <w:rsid w:val="00F07E1E"/>
    <w:rsid w:val="00F105B2"/>
    <w:rsid w:val="00F10665"/>
    <w:rsid w:val="00F1073F"/>
    <w:rsid w:val="00F119BD"/>
    <w:rsid w:val="00F11B98"/>
    <w:rsid w:val="00F12724"/>
    <w:rsid w:val="00F1274C"/>
    <w:rsid w:val="00F12CBD"/>
    <w:rsid w:val="00F13AB8"/>
    <w:rsid w:val="00F1510C"/>
    <w:rsid w:val="00F15CE8"/>
    <w:rsid w:val="00F15F2C"/>
    <w:rsid w:val="00F209A3"/>
    <w:rsid w:val="00F20A86"/>
    <w:rsid w:val="00F216CB"/>
    <w:rsid w:val="00F21A16"/>
    <w:rsid w:val="00F21E3C"/>
    <w:rsid w:val="00F22035"/>
    <w:rsid w:val="00F222F7"/>
    <w:rsid w:val="00F2248F"/>
    <w:rsid w:val="00F228D6"/>
    <w:rsid w:val="00F232E6"/>
    <w:rsid w:val="00F2360B"/>
    <w:rsid w:val="00F24968"/>
    <w:rsid w:val="00F2573D"/>
    <w:rsid w:val="00F25D89"/>
    <w:rsid w:val="00F25EB5"/>
    <w:rsid w:val="00F26895"/>
    <w:rsid w:val="00F269C4"/>
    <w:rsid w:val="00F26AF9"/>
    <w:rsid w:val="00F30117"/>
    <w:rsid w:val="00F30276"/>
    <w:rsid w:val="00F30BAA"/>
    <w:rsid w:val="00F3103E"/>
    <w:rsid w:val="00F335C2"/>
    <w:rsid w:val="00F33A4F"/>
    <w:rsid w:val="00F33BE4"/>
    <w:rsid w:val="00F34366"/>
    <w:rsid w:val="00F349B9"/>
    <w:rsid w:val="00F403A8"/>
    <w:rsid w:val="00F4063B"/>
    <w:rsid w:val="00F40BB4"/>
    <w:rsid w:val="00F40CCD"/>
    <w:rsid w:val="00F41481"/>
    <w:rsid w:val="00F41494"/>
    <w:rsid w:val="00F41C0C"/>
    <w:rsid w:val="00F41E09"/>
    <w:rsid w:val="00F41FA1"/>
    <w:rsid w:val="00F4255E"/>
    <w:rsid w:val="00F4304B"/>
    <w:rsid w:val="00F43830"/>
    <w:rsid w:val="00F442E4"/>
    <w:rsid w:val="00F4494B"/>
    <w:rsid w:val="00F44D25"/>
    <w:rsid w:val="00F44D2A"/>
    <w:rsid w:val="00F44F9E"/>
    <w:rsid w:val="00F4516E"/>
    <w:rsid w:val="00F457CD"/>
    <w:rsid w:val="00F458AF"/>
    <w:rsid w:val="00F4619C"/>
    <w:rsid w:val="00F46358"/>
    <w:rsid w:val="00F47A4C"/>
    <w:rsid w:val="00F47BEB"/>
    <w:rsid w:val="00F50909"/>
    <w:rsid w:val="00F51130"/>
    <w:rsid w:val="00F52D0A"/>
    <w:rsid w:val="00F533BF"/>
    <w:rsid w:val="00F53486"/>
    <w:rsid w:val="00F536A1"/>
    <w:rsid w:val="00F536DC"/>
    <w:rsid w:val="00F5381D"/>
    <w:rsid w:val="00F53CD3"/>
    <w:rsid w:val="00F54123"/>
    <w:rsid w:val="00F5509D"/>
    <w:rsid w:val="00F554B1"/>
    <w:rsid w:val="00F55B80"/>
    <w:rsid w:val="00F564E4"/>
    <w:rsid w:val="00F569C5"/>
    <w:rsid w:val="00F57A86"/>
    <w:rsid w:val="00F60B9F"/>
    <w:rsid w:val="00F619D3"/>
    <w:rsid w:val="00F63DFE"/>
    <w:rsid w:val="00F65925"/>
    <w:rsid w:val="00F65E2A"/>
    <w:rsid w:val="00F66CF2"/>
    <w:rsid w:val="00F66F9B"/>
    <w:rsid w:val="00F675D7"/>
    <w:rsid w:val="00F706F3"/>
    <w:rsid w:val="00F7171E"/>
    <w:rsid w:val="00F71972"/>
    <w:rsid w:val="00F71C93"/>
    <w:rsid w:val="00F72869"/>
    <w:rsid w:val="00F738AE"/>
    <w:rsid w:val="00F74290"/>
    <w:rsid w:val="00F74652"/>
    <w:rsid w:val="00F74721"/>
    <w:rsid w:val="00F7551E"/>
    <w:rsid w:val="00F75FB3"/>
    <w:rsid w:val="00F76F5C"/>
    <w:rsid w:val="00F772E1"/>
    <w:rsid w:val="00F777FA"/>
    <w:rsid w:val="00F803BC"/>
    <w:rsid w:val="00F80FC9"/>
    <w:rsid w:val="00F82376"/>
    <w:rsid w:val="00F82C0E"/>
    <w:rsid w:val="00F82DB3"/>
    <w:rsid w:val="00F8329B"/>
    <w:rsid w:val="00F83D82"/>
    <w:rsid w:val="00F84E1D"/>
    <w:rsid w:val="00F85C98"/>
    <w:rsid w:val="00F85EB4"/>
    <w:rsid w:val="00F85FD8"/>
    <w:rsid w:val="00F875E7"/>
    <w:rsid w:val="00F877B4"/>
    <w:rsid w:val="00F87A99"/>
    <w:rsid w:val="00F902F3"/>
    <w:rsid w:val="00F90D46"/>
    <w:rsid w:val="00F90E01"/>
    <w:rsid w:val="00F90E68"/>
    <w:rsid w:val="00F922FC"/>
    <w:rsid w:val="00F92BB2"/>
    <w:rsid w:val="00F9308A"/>
    <w:rsid w:val="00F93ADA"/>
    <w:rsid w:val="00F94357"/>
    <w:rsid w:val="00F947F6"/>
    <w:rsid w:val="00F95238"/>
    <w:rsid w:val="00F95CE6"/>
    <w:rsid w:val="00F962B5"/>
    <w:rsid w:val="00F972F8"/>
    <w:rsid w:val="00FA09C7"/>
    <w:rsid w:val="00FA0D74"/>
    <w:rsid w:val="00FA1EC6"/>
    <w:rsid w:val="00FA21B6"/>
    <w:rsid w:val="00FA352A"/>
    <w:rsid w:val="00FA35DE"/>
    <w:rsid w:val="00FA3CCF"/>
    <w:rsid w:val="00FA5234"/>
    <w:rsid w:val="00FA58CB"/>
    <w:rsid w:val="00FA59B5"/>
    <w:rsid w:val="00FA7051"/>
    <w:rsid w:val="00FB08D1"/>
    <w:rsid w:val="00FB097E"/>
    <w:rsid w:val="00FB1DCF"/>
    <w:rsid w:val="00FB1EC1"/>
    <w:rsid w:val="00FB2C46"/>
    <w:rsid w:val="00FB3F4A"/>
    <w:rsid w:val="00FB431B"/>
    <w:rsid w:val="00FB5A8A"/>
    <w:rsid w:val="00FC07F7"/>
    <w:rsid w:val="00FC1445"/>
    <w:rsid w:val="00FC17AA"/>
    <w:rsid w:val="00FC2922"/>
    <w:rsid w:val="00FC37B1"/>
    <w:rsid w:val="00FC3C85"/>
    <w:rsid w:val="00FC5DDF"/>
    <w:rsid w:val="00FC6E94"/>
    <w:rsid w:val="00FC7FA1"/>
    <w:rsid w:val="00FD0BA1"/>
    <w:rsid w:val="00FD12EB"/>
    <w:rsid w:val="00FD5F87"/>
    <w:rsid w:val="00FD6E2D"/>
    <w:rsid w:val="00FD74D6"/>
    <w:rsid w:val="00FD7FAF"/>
    <w:rsid w:val="00FE0085"/>
    <w:rsid w:val="00FE02CC"/>
    <w:rsid w:val="00FE055A"/>
    <w:rsid w:val="00FE08E1"/>
    <w:rsid w:val="00FE1353"/>
    <w:rsid w:val="00FE2189"/>
    <w:rsid w:val="00FE2D04"/>
    <w:rsid w:val="00FE403F"/>
    <w:rsid w:val="00FE40B0"/>
    <w:rsid w:val="00FE43A2"/>
    <w:rsid w:val="00FE4B0E"/>
    <w:rsid w:val="00FE5470"/>
    <w:rsid w:val="00FE577A"/>
    <w:rsid w:val="00FE579C"/>
    <w:rsid w:val="00FE63F6"/>
    <w:rsid w:val="00FE64A6"/>
    <w:rsid w:val="00FE6807"/>
    <w:rsid w:val="00FE6ADD"/>
    <w:rsid w:val="00FE7BB4"/>
    <w:rsid w:val="00FF197D"/>
    <w:rsid w:val="00FF1C70"/>
    <w:rsid w:val="00FF369F"/>
    <w:rsid w:val="00FF4458"/>
    <w:rsid w:val="00FF4A46"/>
    <w:rsid w:val="00FF4D47"/>
    <w:rsid w:val="00FF4DB6"/>
    <w:rsid w:val="00FF4FB7"/>
    <w:rsid w:val="00FF5E40"/>
    <w:rsid w:val="00FF609F"/>
    <w:rsid w:val="00FF702A"/>
    <w:rsid w:val="00FF7683"/>
    <w:rsid w:val="00FF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FCA192"/>
  <w15:docId w15:val="{C1308D91-FFDE-4C26-A49E-A64F352C5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05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48687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486871"/>
  </w:style>
  <w:style w:type="paragraph" w:styleId="NormalWeb">
    <w:name w:val="Normal (Web)"/>
    <w:basedOn w:val="Normal"/>
    <w:uiPriority w:val="99"/>
    <w:unhideWhenUsed/>
    <w:rsid w:val="001D5C23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customStyle="1" w:styleId="Default">
    <w:name w:val="Default"/>
    <w:rsid w:val="00E106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wrap1">
    <w:name w:val="nowrap1"/>
    <w:basedOn w:val="DefaultParagraphFont"/>
    <w:rsid w:val="00605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77A044-5D77-41DD-A239-B94B914B6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Tom Corrigan</cp:lastModifiedBy>
  <cp:revision>5</cp:revision>
  <cp:lastPrinted>2019-11-01T20:01:00Z</cp:lastPrinted>
  <dcterms:created xsi:type="dcterms:W3CDTF">2020-01-28T23:08:00Z</dcterms:created>
  <dcterms:modified xsi:type="dcterms:W3CDTF">2020-01-28T23:16:00Z</dcterms:modified>
</cp:coreProperties>
</file>